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B043A" w14:textId="58524706" w:rsidR="002B2A50" w:rsidRDefault="002B2A50" w:rsidP="002B2A50">
      <w:pPr>
        <w:spacing w:after="0" w:line="240" w:lineRule="auto"/>
        <w:jc w:val="center"/>
        <w:rPr>
          <w:b/>
        </w:rPr>
      </w:pPr>
      <w:r w:rsidRPr="003E7EE4">
        <w:rPr>
          <w:b/>
        </w:rPr>
        <w:t xml:space="preserve">RUBRICA VALUTATIVA </w:t>
      </w:r>
      <w:r w:rsidR="007861D6">
        <w:rPr>
          <w:b/>
        </w:rPr>
        <w:t>EDUCAZIONE FISICA</w:t>
      </w:r>
      <w:r w:rsidR="00660EB2">
        <w:rPr>
          <w:b/>
        </w:rPr>
        <w:t xml:space="preserve"> </w:t>
      </w:r>
      <w:r>
        <w:rPr>
          <w:b/>
        </w:rPr>
        <w:t xml:space="preserve"> –</w:t>
      </w:r>
      <w:r w:rsidR="006965B7">
        <w:rPr>
          <w:b/>
        </w:rPr>
        <w:t xml:space="preserve"> </w:t>
      </w:r>
      <w:r>
        <w:rPr>
          <w:b/>
        </w:rPr>
        <w:t>V PRIMARIA</w:t>
      </w:r>
    </w:p>
    <w:p w14:paraId="4F7E0FC5" w14:textId="77777777" w:rsidR="002B2A50" w:rsidRPr="003E7EE4" w:rsidRDefault="002B2A50" w:rsidP="002B2A50">
      <w:pPr>
        <w:spacing w:after="0" w:line="240" w:lineRule="auto"/>
        <w:jc w:val="center"/>
        <w:rPr>
          <w:b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79"/>
        <w:gridCol w:w="3145"/>
        <w:gridCol w:w="2188"/>
        <w:gridCol w:w="2188"/>
        <w:gridCol w:w="2188"/>
        <w:gridCol w:w="2189"/>
      </w:tblGrid>
      <w:tr w:rsidR="002B2A50" w:rsidRPr="002A5A63" w14:paraId="0283496D" w14:textId="77777777" w:rsidTr="00FD5FB6">
        <w:tc>
          <w:tcPr>
            <w:tcW w:w="2379" w:type="dxa"/>
            <w:shd w:val="clear" w:color="auto" w:fill="BDD6EE" w:themeFill="accent1" w:themeFillTint="66"/>
            <w:vAlign w:val="center"/>
          </w:tcPr>
          <w:p w14:paraId="322FC538" w14:textId="77777777" w:rsidR="00F634D0" w:rsidRPr="002A5A63" w:rsidRDefault="002B2A50" w:rsidP="00F634D0">
            <w:pPr>
              <w:pStyle w:val="Nessunaspaziatura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DIMENSIONI </w:t>
            </w:r>
            <w:r w:rsidR="00F634D0">
              <w:rPr>
                <w:rFonts w:cstheme="minorHAnsi"/>
                <w:b/>
              </w:rPr>
              <w:t xml:space="preserve">                     (nuclei tematici)</w:t>
            </w:r>
          </w:p>
        </w:tc>
        <w:tc>
          <w:tcPr>
            <w:tcW w:w="3145" w:type="dxa"/>
            <w:shd w:val="clear" w:color="auto" w:fill="FBE4D5" w:themeFill="accent2" w:themeFillTint="33"/>
          </w:tcPr>
          <w:p w14:paraId="6DADC836" w14:textId="77777777" w:rsidR="002B2A50" w:rsidRPr="002A5A63" w:rsidRDefault="002B2A50" w:rsidP="002B2A5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CRITERI              </w:t>
            </w:r>
            <w:r w:rsidR="00F634D0">
              <w:rPr>
                <w:rFonts w:cstheme="minorHAnsi"/>
                <w:b/>
              </w:rPr>
              <w:t xml:space="preserve">                           </w:t>
            </w:r>
            <w:r w:rsidRPr="002A5A63">
              <w:rPr>
                <w:rFonts w:cstheme="minorHAnsi"/>
                <w:b/>
              </w:rPr>
              <w:t xml:space="preserve">   (obiettivi di apprendimento)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3EE6BBC6" w14:textId="77777777" w:rsidR="002B2A50" w:rsidRPr="002A5A63" w:rsidRDefault="002B2A50" w:rsidP="002B2A5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 IN VIA DI PRIMA ACQUISIZIONE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34BE7405" w14:textId="77777777" w:rsidR="002B2A50" w:rsidRPr="002A5A63" w:rsidRDefault="002B2A50" w:rsidP="002B2A5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>BASE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0975BC89" w14:textId="77777777" w:rsidR="002B2A50" w:rsidRPr="002A5A63" w:rsidRDefault="002B2A50" w:rsidP="002B2A5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>INTERMEDIO</w:t>
            </w:r>
          </w:p>
        </w:tc>
        <w:tc>
          <w:tcPr>
            <w:tcW w:w="2189" w:type="dxa"/>
            <w:shd w:val="clear" w:color="auto" w:fill="FFF2CC" w:themeFill="accent4" w:themeFillTint="33"/>
          </w:tcPr>
          <w:p w14:paraId="04CE89A6" w14:textId="475B6078" w:rsidR="002B2A50" w:rsidRPr="002A5A63" w:rsidRDefault="00FD5FB6" w:rsidP="00FD5FB6">
            <w:pPr>
              <w:tabs>
                <w:tab w:val="left" w:pos="320"/>
                <w:tab w:val="center" w:pos="986"/>
              </w:tabs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ab/>
            </w:r>
            <w:r>
              <w:rPr>
                <w:rFonts w:cstheme="minorHAnsi"/>
                <w:b/>
              </w:rPr>
              <w:tab/>
            </w:r>
            <w:r w:rsidR="002B2A50" w:rsidRPr="002A5A63">
              <w:rPr>
                <w:rFonts w:cstheme="minorHAnsi"/>
                <w:b/>
              </w:rPr>
              <w:t>AVANZATO</w:t>
            </w:r>
          </w:p>
        </w:tc>
      </w:tr>
      <w:tr w:rsidR="00F634D0" w:rsidRPr="002A5A63" w14:paraId="754690D9" w14:textId="77777777" w:rsidTr="00FD5FB6">
        <w:trPr>
          <w:trHeight w:val="826"/>
        </w:trPr>
        <w:tc>
          <w:tcPr>
            <w:tcW w:w="2379" w:type="dxa"/>
            <w:shd w:val="clear" w:color="auto" w:fill="DEEAF6" w:themeFill="accent1" w:themeFillTint="33"/>
          </w:tcPr>
          <w:p w14:paraId="01A47CD8" w14:textId="77777777" w:rsidR="00F634D0" w:rsidRDefault="00D7313C" w:rsidP="00F634D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 CORPO E LA SUA RELAZIONE CON LO SPAZIO E IL TEMPO</w:t>
            </w:r>
          </w:p>
          <w:p w14:paraId="1E561E53" w14:textId="77777777" w:rsidR="00F634D0" w:rsidRDefault="00F634D0" w:rsidP="00F634D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68D614EF" w14:textId="77777777" w:rsidR="00F634D0" w:rsidRDefault="00F634D0" w:rsidP="00F634D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77EE0A1F" w14:textId="77777777" w:rsidR="00F634D0" w:rsidRPr="002A5A63" w:rsidRDefault="00F634D0" w:rsidP="00F634D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3145" w:type="dxa"/>
          </w:tcPr>
          <w:p w14:paraId="58BDEE1F" w14:textId="77777777" w:rsidR="00F634D0" w:rsidRDefault="00581410" w:rsidP="00F634D0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Padroneggiare gli schemi motori e posturali nel continuo adattamento alle variabili spaziali e temporali.</w:t>
            </w:r>
          </w:p>
          <w:p w14:paraId="02074200" w14:textId="15B4500A" w:rsidR="0016687A" w:rsidRPr="00F634D0" w:rsidRDefault="00054803" w:rsidP="00F634D0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Riconoscere e valutare traiettorie, distanze, ritmi esecutivi e successioni temporali delle azioni motorie.</w:t>
            </w:r>
          </w:p>
        </w:tc>
        <w:tc>
          <w:tcPr>
            <w:tcW w:w="2188" w:type="dxa"/>
          </w:tcPr>
          <w:p w14:paraId="6B7B9B7E" w14:textId="006A49C4" w:rsidR="00F634D0" w:rsidRPr="002A5A63" w:rsidRDefault="0016687A" w:rsidP="00F634D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oordina</w:t>
            </w:r>
            <w:r w:rsidR="00581410">
              <w:rPr>
                <w:rFonts w:cstheme="minorHAnsi"/>
              </w:rPr>
              <w:t xml:space="preserve"> gli schemi motori e posturali in condizioni statiche e </w:t>
            </w:r>
            <w:r w:rsidR="00054803">
              <w:rPr>
                <w:rFonts w:cstheme="minorHAnsi"/>
              </w:rPr>
              <w:t xml:space="preserve">riconosce traiettorie, distanze </w:t>
            </w:r>
            <w:r w:rsidR="00581410">
              <w:rPr>
                <w:rFonts w:cstheme="minorHAnsi"/>
              </w:rPr>
              <w:t>in m</w:t>
            </w:r>
            <w:r>
              <w:rPr>
                <w:rFonts w:cstheme="minorHAnsi"/>
              </w:rPr>
              <w:t>odo</w:t>
            </w:r>
            <w:r w:rsidR="00581410">
              <w:rPr>
                <w:rFonts w:cstheme="minorHAnsi"/>
              </w:rPr>
              <w:t xml:space="preserve"> discontinu</w:t>
            </w:r>
            <w:r>
              <w:rPr>
                <w:rFonts w:cstheme="minorHAnsi"/>
              </w:rPr>
              <w:t>o e incompleto</w:t>
            </w:r>
            <w:r w:rsidR="00054803">
              <w:rPr>
                <w:rFonts w:cstheme="minorHAnsi"/>
              </w:rPr>
              <w:t>.</w:t>
            </w:r>
          </w:p>
        </w:tc>
        <w:tc>
          <w:tcPr>
            <w:tcW w:w="2188" w:type="dxa"/>
          </w:tcPr>
          <w:p w14:paraId="00091209" w14:textId="5ED3DA4B" w:rsidR="00F634D0" w:rsidRPr="002A5A63" w:rsidRDefault="0016687A" w:rsidP="00F634D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oordina gli schemi motori e posturali</w:t>
            </w:r>
            <w:r w:rsidR="00054803">
              <w:rPr>
                <w:rFonts w:cstheme="minorHAnsi"/>
              </w:rPr>
              <w:t>, riconosce traiettorie, distanze, ritmi esecutivi</w:t>
            </w:r>
            <w:r>
              <w:rPr>
                <w:rFonts w:cstheme="minorHAnsi"/>
              </w:rPr>
              <w:t xml:space="preserve"> in situazioni note e in maniera discontinua</w:t>
            </w:r>
            <w:r w:rsidR="00054803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2188" w:type="dxa"/>
          </w:tcPr>
          <w:p w14:paraId="7705A4FB" w14:textId="04EB2F50" w:rsidR="0016687A" w:rsidRPr="002A5A63" w:rsidRDefault="0016687A" w:rsidP="00F634D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oordina</w:t>
            </w:r>
            <w:r w:rsidR="00581410">
              <w:rPr>
                <w:rFonts w:cstheme="minorHAnsi"/>
              </w:rPr>
              <w:t xml:space="preserve"> gli schemi motori e postural</w:t>
            </w:r>
            <w:r w:rsidR="00054803">
              <w:rPr>
                <w:rFonts w:cstheme="minorHAnsi"/>
              </w:rPr>
              <w:t>i, riconosce e valuta traiettorie, distanze, ritmi esecutivi</w:t>
            </w:r>
            <w:r w:rsidR="0058141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in situazioni note e in maniera continua</w:t>
            </w:r>
            <w:r w:rsidR="00054803">
              <w:rPr>
                <w:rFonts w:cstheme="minorHAnsi"/>
              </w:rPr>
              <w:t>.</w:t>
            </w:r>
          </w:p>
        </w:tc>
        <w:tc>
          <w:tcPr>
            <w:tcW w:w="2189" w:type="dxa"/>
          </w:tcPr>
          <w:p w14:paraId="2E97167D" w14:textId="4D82B35A" w:rsidR="00F634D0" w:rsidRPr="002A5A63" w:rsidRDefault="0016687A" w:rsidP="00F634D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oordina</w:t>
            </w:r>
            <w:r w:rsidR="00581410">
              <w:rPr>
                <w:rFonts w:cstheme="minorHAnsi"/>
              </w:rPr>
              <w:t xml:space="preserve"> gli schemi motori e posturali</w:t>
            </w:r>
            <w:r w:rsidR="00054803">
              <w:rPr>
                <w:rFonts w:cstheme="minorHAnsi"/>
              </w:rPr>
              <w:t>, riconosce e valuta traiettorie, distanze, ritmi esecutivi e successioni temporali</w:t>
            </w:r>
            <w:r w:rsidR="00581410">
              <w:rPr>
                <w:rFonts w:cstheme="minorHAnsi"/>
              </w:rPr>
              <w:t xml:space="preserve"> in situazioni note e non note e in m</w:t>
            </w:r>
            <w:r>
              <w:rPr>
                <w:rFonts w:cstheme="minorHAnsi"/>
              </w:rPr>
              <w:t>odo</w:t>
            </w:r>
            <w:r w:rsidR="00581410">
              <w:rPr>
                <w:rFonts w:cstheme="minorHAnsi"/>
              </w:rPr>
              <w:t xml:space="preserve"> continu</w:t>
            </w:r>
            <w:r>
              <w:rPr>
                <w:rFonts w:cstheme="minorHAnsi"/>
              </w:rPr>
              <w:t>o, sicuro e completo</w:t>
            </w:r>
            <w:r w:rsidR="00054803">
              <w:rPr>
                <w:rFonts w:cstheme="minorHAnsi"/>
              </w:rPr>
              <w:t>.</w:t>
            </w:r>
          </w:p>
        </w:tc>
      </w:tr>
      <w:tr w:rsidR="00F634D0" w:rsidRPr="002A5A63" w14:paraId="7768058E" w14:textId="77777777" w:rsidTr="00FD5FB6">
        <w:trPr>
          <w:trHeight w:val="3160"/>
        </w:trPr>
        <w:tc>
          <w:tcPr>
            <w:tcW w:w="2379" w:type="dxa"/>
            <w:shd w:val="clear" w:color="auto" w:fill="DEEAF6" w:themeFill="accent1" w:themeFillTint="33"/>
          </w:tcPr>
          <w:p w14:paraId="2F2FD410" w14:textId="77777777" w:rsidR="00F634D0" w:rsidRDefault="00D7313C" w:rsidP="00F634D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 LING</w:t>
            </w:r>
            <w:r w:rsidR="00FB1631">
              <w:rPr>
                <w:rFonts w:cstheme="minorHAnsi"/>
                <w:b/>
              </w:rPr>
              <w:t>U</w:t>
            </w:r>
            <w:r>
              <w:rPr>
                <w:rFonts w:cstheme="minorHAnsi"/>
                <w:b/>
              </w:rPr>
              <w:t>AGGIO DEL CORPO COME MODALITA’ COMUNICATIVO-ESPRESSIVA</w:t>
            </w:r>
          </w:p>
          <w:p w14:paraId="58E72DC5" w14:textId="77777777" w:rsidR="00F634D0" w:rsidRDefault="00F634D0" w:rsidP="00F634D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37D3D51B" w14:textId="77777777" w:rsidR="00F634D0" w:rsidRPr="002A5A63" w:rsidRDefault="00F634D0" w:rsidP="00F634D0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3145" w:type="dxa"/>
          </w:tcPr>
          <w:p w14:paraId="65FE97D7" w14:textId="61C18683" w:rsidR="00F634D0" w:rsidRPr="00054803" w:rsidRDefault="00054803" w:rsidP="00F634D0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t>Utilizzare in forma creativa, originale modalità espressive e corporee anche attraverso forme di drammatizzazione e danza</w:t>
            </w:r>
            <w:r w:rsidR="006965B7">
              <w:t>.</w:t>
            </w:r>
          </w:p>
          <w:p w14:paraId="54A32DEC" w14:textId="6733290E" w:rsidR="00054803" w:rsidRPr="00F634D0" w:rsidRDefault="00054803" w:rsidP="00F634D0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t>Eseguire semplici coreografie individuali e di gruppo.</w:t>
            </w:r>
          </w:p>
        </w:tc>
        <w:tc>
          <w:tcPr>
            <w:tcW w:w="2188" w:type="dxa"/>
          </w:tcPr>
          <w:p w14:paraId="13258AA8" w14:textId="0C516DA8" w:rsidR="00F634D0" w:rsidRPr="002A5A63" w:rsidRDefault="00AB0481" w:rsidP="00F634D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Riproduce semplici sequenze di movimenti e coreografie individuali con il supporto dell’insegnante.</w:t>
            </w:r>
          </w:p>
        </w:tc>
        <w:tc>
          <w:tcPr>
            <w:tcW w:w="2188" w:type="dxa"/>
          </w:tcPr>
          <w:p w14:paraId="2245134B" w14:textId="07BB8DAD" w:rsidR="00F634D0" w:rsidRPr="002A5A63" w:rsidRDefault="00AB0481" w:rsidP="00F634D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Utilizza modalità espressive e corporee, riproduce semplici sequenze di movimenti e coreografie individuali e di gruppo con il supporto dell’insegnante.</w:t>
            </w:r>
          </w:p>
        </w:tc>
        <w:tc>
          <w:tcPr>
            <w:tcW w:w="2188" w:type="dxa"/>
          </w:tcPr>
          <w:p w14:paraId="4F01E9EE" w14:textId="727103A6" w:rsidR="00F634D0" w:rsidRPr="002A5A63" w:rsidRDefault="00AB0481" w:rsidP="00F634D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Utilizza in forma creativa modalità espressive e corporee, riproduce semplici sequenze di movimenti e coreografie individuali e di gruppo.</w:t>
            </w:r>
          </w:p>
        </w:tc>
        <w:tc>
          <w:tcPr>
            <w:tcW w:w="2189" w:type="dxa"/>
          </w:tcPr>
          <w:p w14:paraId="17782675" w14:textId="194FD215" w:rsidR="00F634D0" w:rsidRPr="002A5A63" w:rsidRDefault="00054803" w:rsidP="00F634D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Utilizza in forma creativa e originale modalità espressive e corporee, riproduce sequenze di movimenti e coreografie</w:t>
            </w:r>
            <w:r w:rsidR="00AB0481">
              <w:rPr>
                <w:rFonts w:cstheme="minorHAnsi"/>
              </w:rPr>
              <w:t xml:space="preserve"> individuali e di gruppo</w:t>
            </w:r>
            <w:r>
              <w:rPr>
                <w:rFonts w:cstheme="minorHAnsi"/>
              </w:rPr>
              <w:t>, trasmette</w:t>
            </w:r>
            <w:r w:rsidR="00AB0481">
              <w:rPr>
                <w:rFonts w:cstheme="minorHAnsi"/>
              </w:rPr>
              <w:t>ndo</w:t>
            </w:r>
            <w:r>
              <w:rPr>
                <w:rFonts w:cstheme="minorHAnsi"/>
              </w:rPr>
              <w:t xml:space="preserve"> contenuti emozionali</w:t>
            </w:r>
            <w:r w:rsidR="00AB0481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</w:p>
        </w:tc>
      </w:tr>
      <w:tr w:rsidR="00F634D0" w:rsidRPr="002A5A63" w14:paraId="7377B3CE" w14:textId="77777777" w:rsidTr="00FD5FB6">
        <w:trPr>
          <w:trHeight w:val="1104"/>
        </w:trPr>
        <w:tc>
          <w:tcPr>
            <w:tcW w:w="2379" w:type="dxa"/>
            <w:shd w:val="clear" w:color="auto" w:fill="DEEAF6" w:themeFill="accent1" w:themeFillTint="33"/>
          </w:tcPr>
          <w:p w14:paraId="6CAA1B7C" w14:textId="77777777" w:rsidR="00F634D0" w:rsidRPr="002A5A63" w:rsidRDefault="00D7313C" w:rsidP="00D7313C">
            <w:pPr>
              <w:pStyle w:val="Contenutotabella"/>
              <w:jc w:val="center"/>
              <w:rPr>
                <w:rFonts w:asciiTheme="minorHAnsi" w:hAnsiTheme="minorHAnsi" w:cstheme="minorHAnsi"/>
                <w:iCs/>
                <w:caps/>
                <w:kern w:val="2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  <w:t>IL GIOCO, LO SPORT, LE REGOLE E IL FAIR-PLAY</w:t>
            </w:r>
          </w:p>
        </w:tc>
        <w:tc>
          <w:tcPr>
            <w:tcW w:w="3145" w:type="dxa"/>
          </w:tcPr>
          <w:p w14:paraId="35C5678B" w14:textId="2A1C5BC5" w:rsidR="00AB0481" w:rsidRPr="00AB0481" w:rsidRDefault="00AB0481" w:rsidP="00AB048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t xml:space="preserve">Partecipare in modo attivo a giochi e gare collaborando con gli altri. </w:t>
            </w:r>
          </w:p>
          <w:p w14:paraId="54ED4A79" w14:textId="39D192C4" w:rsidR="00F634D0" w:rsidRPr="00F634D0" w:rsidRDefault="00AB0481" w:rsidP="00F634D0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t>Comprendere nel gioco –sport il valore delle regole, confrontarsi lealmente, accettare la sconfitta e rispettare i perdenti</w:t>
            </w:r>
            <w:r w:rsidR="0069511A">
              <w:t>.</w:t>
            </w:r>
          </w:p>
        </w:tc>
        <w:tc>
          <w:tcPr>
            <w:tcW w:w="2188" w:type="dxa"/>
          </w:tcPr>
          <w:p w14:paraId="2E4EE97C" w14:textId="7AE90FFA" w:rsidR="00F634D0" w:rsidRPr="002A5A63" w:rsidRDefault="0069511A" w:rsidP="00F634D0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rtecipa con discontinuità a giochi e gare senza rispettare le regole.  </w:t>
            </w:r>
          </w:p>
        </w:tc>
        <w:tc>
          <w:tcPr>
            <w:tcW w:w="2188" w:type="dxa"/>
          </w:tcPr>
          <w:p w14:paraId="2460189C" w14:textId="271D8DE3" w:rsidR="00F634D0" w:rsidRPr="002A5A63" w:rsidRDefault="00AB0481" w:rsidP="00F634D0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rtecipa e rispetta le regole del gioco e dello sport con discontinuità.</w:t>
            </w:r>
          </w:p>
        </w:tc>
        <w:tc>
          <w:tcPr>
            <w:tcW w:w="2188" w:type="dxa"/>
          </w:tcPr>
          <w:p w14:paraId="159CD4FE" w14:textId="65129F7B" w:rsidR="00F634D0" w:rsidRPr="002A5A63" w:rsidRDefault="00AB0481" w:rsidP="00F634D0">
            <w:pPr>
              <w:pStyle w:val="NormaleWeb"/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rtecipa, collabora con gli altri e rispetta le regole del gioco e dello sport. </w:t>
            </w:r>
          </w:p>
        </w:tc>
        <w:tc>
          <w:tcPr>
            <w:tcW w:w="2189" w:type="dxa"/>
          </w:tcPr>
          <w:p w14:paraId="3CA3D037" w14:textId="02866EE2" w:rsidR="00F634D0" w:rsidRPr="002A5A63" w:rsidRDefault="00AB0481" w:rsidP="00F634D0">
            <w:pPr>
              <w:pStyle w:val="NormaleWeb"/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rtecipa attivamente, collabora con gli altri e rispetta le regole del gioco e dello sport con consapevolezza.</w:t>
            </w:r>
          </w:p>
        </w:tc>
      </w:tr>
      <w:tr w:rsidR="00F634D0" w:rsidRPr="002A5A63" w14:paraId="781F9F74" w14:textId="77777777" w:rsidTr="00FD5FB6">
        <w:trPr>
          <w:trHeight w:val="3109"/>
        </w:trPr>
        <w:tc>
          <w:tcPr>
            <w:tcW w:w="2379" w:type="dxa"/>
            <w:shd w:val="clear" w:color="auto" w:fill="DEEAF6" w:themeFill="accent1" w:themeFillTint="33"/>
          </w:tcPr>
          <w:p w14:paraId="5239E045" w14:textId="77777777" w:rsidR="00F634D0" w:rsidRDefault="00D7313C" w:rsidP="00F634D0">
            <w:pPr>
              <w:pStyle w:val="Contenutotabella"/>
              <w:jc w:val="center"/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  <w:lastRenderedPageBreak/>
              <w:t>SALUTE E BENESSERE, PREVENZIONE E SICUREZZA</w:t>
            </w:r>
          </w:p>
          <w:p w14:paraId="115D896A" w14:textId="77777777" w:rsidR="00F634D0" w:rsidRPr="002A5A63" w:rsidRDefault="00F634D0" w:rsidP="00F634D0">
            <w:pPr>
              <w:pStyle w:val="Contenutotabella"/>
              <w:jc w:val="center"/>
              <w:rPr>
                <w:rFonts w:asciiTheme="minorHAnsi" w:hAnsiTheme="minorHAnsi" w:cstheme="minorHAnsi"/>
                <w:iCs/>
                <w:caps/>
                <w:kern w:val="22"/>
                <w:sz w:val="22"/>
                <w:szCs w:val="22"/>
              </w:rPr>
            </w:pPr>
          </w:p>
        </w:tc>
        <w:tc>
          <w:tcPr>
            <w:tcW w:w="3145" w:type="dxa"/>
          </w:tcPr>
          <w:p w14:paraId="3E57652F" w14:textId="77777777" w:rsidR="0069511A" w:rsidRPr="0069511A" w:rsidRDefault="0069511A" w:rsidP="00F634D0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t xml:space="preserve">Riconoscere il rapporto tra alimentazione e benessere fisico in relazione a sani stili di vita. </w:t>
            </w:r>
          </w:p>
          <w:p w14:paraId="4C6D72E3" w14:textId="54F461C3" w:rsidR="00F634D0" w:rsidRPr="00F634D0" w:rsidRDefault="0069511A" w:rsidP="00F634D0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t>Assumere comportamenti salutistici adeguati e funzionali alla prevenzione degli infortuni e alla sicurezza nei vari ambienti di vita.</w:t>
            </w:r>
          </w:p>
        </w:tc>
        <w:tc>
          <w:tcPr>
            <w:tcW w:w="2188" w:type="dxa"/>
          </w:tcPr>
          <w:p w14:paraId="1DDD3DF7" w14:textId="30249112" w:rsidR="00F634D0" w:rsidRPr="002A5A63" w:rsidRDefault="00C00072" w:rsidP="00F634D0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 xml:space="preserve">Conosce il legame tra alimentazione e benessere fisico e prova a seguire adeguati comportamenti salutistici con il supporto dell’insegnante. </w:t>
            </w:r>
          </w:p>
        </w:tc>
        <w:tc>
          <w:tcPr>
            <w:tcW w:w="2188" w:type="dxa"/>
          </w:tcPr>
          <w:p w14:paraId="4B9EFBDB" w14:textId="63CCD57E" w:rsidR="00F634D0" w:rsidRPr="002A5A63" w:rsidRDefault="0069511A" w:rsidP="00F634D0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 xml:space="preserve">Conosce il legame tra alimentazione e benessere fisico e </w:t>
            </w:r>
            <w:r w:rsidR="00C00072">
              <w:rPr>
                <w:rFonts w:cstheme="minorHAnsi"/>
              </w:rPr>
              <w:t>cerca di</w:t>
            </w:r>
            <w:r>
              <w:rPr>
                <w:rFonts w:cstheme="minorHAnsi"/>
              </w:rPr>
              <w:t xml:space="preserve"> seguire adeguati comportamenti salutistici.</w:t>
            </w:r>
          </w:p>
        </w:tc>
        <w:tc>
          <w:tcPr>
            <w:tcW w:w="2188" w:type="dxa"/>
          </w:tcPr>
          <w:p w14:paraId="2D30D335" w14:textId="1F9D4AD9" w:rsidR="00F634D0" w:rsidRPr="002A5A63" w:rsidRDefault="0069511A" w:rsidP="00F634D0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>Riconosce l’importanza del legame tra alimentazione e benessere fisico e si impegna a seguire adeguati comportamenti salutistici.</w:t>
            </w:r>
          </w:p>
        </w:tc>
        <w:tc>
          <w:tcPr>
            <w:tcW w:w="2189" w:type="dxa"/>
          </w:tcPr>
          <w:p w14:paraId="45235924" w14:textId="704D3BF3" w:rsidR="00F634D0" w:rsidRPr="002A5A63" w:rsidRDefault="0069511A" w:rsidP="00F634D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Riconosce l’importanza del legame tra alimentazione e benessere fisico e si impegna a seguire adeguati comportamenti salutistici con continuità. </w:t>
            </w:r>
          </w:p>
        </w:tc>
      </w:tr>
    </w:tbl>
    <w:p w14:paraId="70351C20" w14:textId="6A9A9562" w:rsidR="003951D6" w:rsidRDefault="003951D6"/>
    <w:p w14:paraId="4761C1BE" w14:textId="0C527A81" w:rsidR="00683057" w:rsidRDefault="00683057"/>
    <w:p w14:paraId="53327098" w14:textId="511646DE" w:rsidR="00683057" w:rsidRDefault="00683057"/>
    <w:p w14:paraId="5EA98FB5" w14:textId="29FB0386" w:rsidR="00683057" w:rsidRDefault="00683057"/>
    <w:p w14:paraId="1DC2ED52" w14:textId="5A171AC2" w:rsidR="00683057" w:rsidRDefault="00683057"/>
    <w:p w14:paraId="436A789E" w14:textId="66A20DB4" w:rsidR="00683057" w:rsidRDefault="00683057"/>
    <w:p w14:paraId="71F49717" w14:textId="4F55525A" w:rsidR="00683057" w:rsidRDefault="00683057"/>
    <w:p w14:paraId="1745306C" w14:textId="545F5E06" w:rsidR="00683057" w:rsidRDefault="00683057"/>
    <w:p w14:paraId="69A6EE42" w14:textId="440F5143" w:rsidR="00683057" w:rsidRDefault="00683057"/>
    <w:p w14:paraId="1AAD57C6" w14:textId="070D1802" w:rsidR="00683057" w:rsidRDefault="00683057"/>
    <w:p w14:paraId="1C5EA65F" w14:textId="76215357" w:rsidR="00683057" w:rsidRDefault="00683057"/>
    <w:p w14:paraId="77871FB9" w14:textId="15D8E46F" w:rsidR="00683057" w:rsidRDefault="00683057"/>
    <w:p w14:paraId="0E095AA9" w14:textId="3A2488FC" w:rsidR="00683057" w:rsidRDefault="00683057"/>
    <w:p w14:paraId="41AECC09" w14:textId="2D9430E9" w:rsidR="00473DB8" w:rsidRDefault="00473DB8" w:rsidP="00473DB8">
      <w:pPr>
        <w:spacing w:after="0" w:line="240" w:lineRule="auto"/>
        <w:jc w:val="center"/>
        <w:rPr>
          <w:b/>
        </w:rPr>
      </w:pPr>
      <w:r w:rsidRPr="003E7EE4">
        <w:rPr>
          <w:b/>
        </w:rPr>
        <w:lastRenderedPageBreak/>
        <w:t xml:space="preserve">RUBRICA VALUTATIVA </w:t>
      </w:r>
      <w:r>
        <w:rPr>
          <w:b/>
        </w:rPr>
        <w:t>EDUCAZIONE FISICA  –IV PRIMARIA</w:t>
      </w:r>
    </w:p>
    <w:p w14:paraId="26A7F6B4" w14:textId="77777777" w:rsidR="00473DB8" w:rsidRDefault="00473DB8"/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79"/>
        <w:gridCol w:w="3145"/>
        <w:gridCol w:w="2188"/>
        <w:gridCol w:w="2188"/>
        <w:gridCol w:w="2188"/>
        <w:gridCol w:w="2189"/>
      </w:tblGrid>
      <w:tr w:rsidR="00473DB8" w:rsidRPr="002A5A63" w14:paraId="00CF47C2" w14:textId="77777777" w:rsidTr="00FD5FB6">
        <w:tc>
          <w:tcPr>
            <w:tcW w:w="2379" w:type="dxa"/>
            <w:shd w:val="clear" w:color="auto" w:fill="BDD6EE" w:themeFill="accent1" w:themeFillTint="66"/>
            <w:vAlign w:val="center"/>
          </w:tcPr>
          <w:p w14:paraId="3FEC6419" w14:textId="77777777" w:rsidR="00473DB8" w:rsidRPr="002A5A63" w:rsidRDefault="00473DB8" w:rsidP="00C82591">
            <w:pPr>
              <w:pStyle w:val="Nessunaspaziatura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DIMENSIONI </w:t>
            </w:r>
            <w:r>
              <w:rPr>
                <w:rFonts w:cstheme="minorHAnsi"/>
                <w:b/>
              </w:rPr>
              <w:t xml:space="preserve">                     (nuclei tematici)</w:t>
            </w:r>
          </w:p>
        </w:tc>
        <w:tc>
          <w:tcPr>
            <w:tcW w:w="3145" w:type="dxa"/>
            <w:shd w:val="clear" w:color="auto" w:fill="FBE4D5" w:themeFill="accent2" w:themeFillTint="33"/>
          </w:tcPr>
          <w:p w14:paraId="6AC8E6A0" w14:textId="77777777" w:rsidR="00473DB8" w:rsidRPr="002A5A63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CRITERI              </w:t>
            </w:r>
            <w:r>
              <w:rPr>
                <w:rFonts w:cstheme="minorHAnsi"/>
                <w:b/>
              </w:rPr>
              <w:t xml:space="preserve">                           </w:t>
            </w:r>
            <w:r w:rsidRPr="002A5A63">
              <w:rPr>
                <w:rFonts w:cstheme="minorHAnsi"/>
                <w:b/>
              </w:rPr>
              <w:t xml:space="preserve">   (obiettivi di apprendimento)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38447645" w14:textId="77777777" w:rsidR="00473DB8" w:rsidRPr="002A5A63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 IN VIA DI PRIMA ACQUISIZIONE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357A0F81" w14:textId="77777777" w:rsidR="00473DB8" w:rsidRPr="002A5A63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>BASE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26B1AAEC" w14:textId="77777777" w:rsidR="00473DB8" w:rsidRPr="002A5A63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>INTERMEDIO</w:t>
            </w:r>
          </w:p>
        </w:tc>
        <w:tc>
          <w:tcPr>
            <w:tcW w:w="2189" w:type="dxa"/>
            <w:shd w:val="clear" w:color="auto" w:fill="FFF2CC" w:themeFill="accent4" w:themeFillTint="33"/>
          </w:tcPr>
          <w:p w14:paraId="08F6D829" w14:textId="77777777" w:rsidR="00473DB8" w:rsidRPr="002A5A63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>AVANZATO</w:t>
            </w:r>
          </w:p>
        </w:tc>
      </w:tr>
      <w:tr w:rsidR="00473DB8" w:rsidRPr="002A5A63" w14:paraId="1123E707" w14:textId="77777777" w:rsidTr="00FD5FB6">
        <w:trPr>
          <w:trHeight w:val="826"/>
        </w:trPr>
        <w:tc>
          <w:tcPr>
            <w:tcW w:w="2379" w:type="dxa"/>
            <w:shd w:val="clear" w:color="auto" w:fill="DEEAF6" w:themeFill="accent1" w:themeFillTint="33"/>
          </w:tcPr>
          <w:p w14:paraId="2B008D0F" w14:textId="77777777" w:rsidR="00473DB8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 CORPO E LA SUA RELAZIONE CON LO SPAZIO E IL TEMPO</w:t>
            </w:r>
          </w:p>
          <w:p w14:paraId="4F30390A" w14:textId="77777777" w:rsidR="00473DB8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080909A5" w14:textId="77777777" w:rsidR="00473DB8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5DC3A202" w14:textId="77777777" w:rsidR="00473DB8" w:rsidRPr="002A5A63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3145" w:type="dxa"/>
          </w:tcPr>
          <w:p w14:paraId="352B00DE" w14:textId="13442705" w:rsidR="00473DB8" w:rsidRDefault="005D2917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Consolidare</w:t>
            </w:r>
            <w:r w:rsidR="00473DB8">
              <w:rPr>
                <w:rFonts w:cstheme="minorHAnsi"/>
              </w:rPr>
              <w:t xml:space="preserve"> gli schemi motori e posturali nel continuo adattamento alle variabili spaziali e temporali.</w:t>
            </w:r>
          </w:p>
          <w:p w14:paraId="4DCD0BD4" w14:textId="36B4B6F0" w:rsidR="00473DB8" w:rsidRPr="00F634D0" w:rsidRDefault="00473DB8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Riconoscere traiettorie, distanze, ritmi esecutivi e successioni temporali delle azioni motorie.</w:t>
            </w:r>
          </w:p>
        </w:tc>
        <w:tc>
          <w:tcPr>
            <w:tcW w:w="2188" w:type="dxa"/>
          </w:tcPr>
          <w:p w14:paraId="4E4BB349" w14:textId="62D4E05C" w:rsidR="00473DB8" w:rsidRPr="002A5A63" w:rsidRDefault="005D2917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onsolida</w:t>
            </w:r>
            <w:r w:rsidR="00473DB8">
              <w:rPr>
                <w:rFonts w:cstheme="minorHAnsi"/>
              </w:rPr>
              <w:t xml:space="preserve"> gli schemi motori e posturali in condizioni statiche e </w:t>
            </w:r>
            <w:r w:rsidR="00553ABF">
              <w:rPr>
                <w:rFonts w:cstheme="minorHAnsi"/>
              </w:rPr>
              <w:t>individua</w:t>
            </w:r>
            <w:r w:rsidR="00473DB8">
              <w:rPr>
                <w:rFonts w:cstheme="minorHAnsi"/>
              </w:rPr>
              <w:t xml:space="preserve"> traiettorie, distanze in modo discontinuo e incompleto.</w:t>
            </w:r>
          </w:p>
        </w:tc>
        <w:tc>
          <w:tcPr>
            <w:tcW w:w="2188" w:type="dxa"/>
          </w:tcPr>
          <w:p w14:paraId="4929C73E" w14:textId="33784B55" w:rsidR="00473DB8" w:rsidRPr="002A5A63" w:rsidRDefault="00553ABF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onsolida</w:t>
            </w:r>
            <w:r w:rsidR="00473DB8">
              <w:rPr>
                <w:rFonts w:cstheme="minorHAnsi"/>
              </w:rPr>
              <w:t xml:space="preserve"> gli schemi motori e posturali</w:t>
            </w:r>
            <w:r>
              <w:rPr>
                <w:rFonts w:cstheme="minorHAnsi"/>
              </w:rPr>
              <w:t xml:space="preserve"> e </w:t>
            </w:r>
            <w:r w:rsidR="00473DB8">
              <w:rPr>
                <w:rFonts w:cstheme="minorHAnsi"/>
              </w:rPr>
              <w:t xml:space="preserve">riconosce traiettorie, distanze, ritmi esecutivi in situazioni note e in maniera discontinua. </w:t>
            </w:r>
          </w:p>
        </w:tc>
        <w:tc>
          <w:tcPr>
            <w:tcW w:w="2188" w:type="dxa"/>
          </w:tcPr>
          <w:p w14:paraId="62CD798D" w14:textId="0CC18779" w:rsidR="00473DB8" w:rsidRPr="002A5A63" w:rsidRDefault="00553ABF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Consolida gli schemi motori e posturali e riconosce traiettorie, distanze, ritmi esecutivi e successioni temporali in situazioni note. </w:t>
            </w:r>
          </w:p>
        </w:tc>
        <w:tc>
          <w:tcPr>
            <w:tcW w:w="2189" w:type="dxa"/>
          </w:tcPr>
          <w:p w14:paraId="7FBD02DD" w14:textId="18D2BC12" w:rsidR="00473DB8" w:rsidRPr="002A5A63" w:rsidRDefault="00553ABF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onsolida</w:t>
            </w:r>
            <w:r w:rsidR="00473DB8">
              <w:rPr>
                <w:rFonts w:cstheme="minorHAnsi"/>
              </w:rPr>
              <w:t xml:space="preserve"> gli schemi motori e posturali</w:t>
            </w:r>
            <w:r>
              <w:rPr>
                <w:rFonts w:cstheme="minorHAnsi"/>
              </w:rPr>
              <w:t xml:space="preserve"> e</w:t>
            </w:r>
            <w:r w:rsidR="00473DB8">
              <w:rPr>
                <w:rFonts w:cstheme="minorHAnsi"/>
              </w:rPr>
              <w:t xml:space="preserve"> riconosce traiettorie, distanze, ritmi esecutivi e successioni temporali in situazioni note e non note e in modo continuo</w:t>
            </w:r>
            <w:r>
              <w:rPr>
                <w:rFonts w:cstheme="minorHAnsi"/>
              </w:rPr>
              <w:t>.</w:t>
            </w:r>
          </w:p>
        </w:tc>
      </w:tr>
      <w:tr w:rsidR="00473DB8" w:rsidRPr="002A5A63" w14:paraId="28D8BC84" w14:textId="77777777" w:rsidTr="00FD5FB6">
        <w:trPr>
          <w:trHeight w:val="3160"/>
        </w:trPr>
        <w:tc>
          <w:tcPr>
            <w:tcW w:w="2379" w:type="dxa"/>
            <w:shd w:val="clear" w:color="auto" w:fill="DEEAF6" w:themeFill="accent1" w:themeFillTint="33"/>
          </w:tcPr>
          <w:p w14:paraId="2962AC12" w14:textId="77777777" w:rsidR="00473DB8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 LINGUAGGIO DEL CORPO COME MODALITA’ COMUNICATIVO-ESPRESSIVA</w:t>
            </w:r>
          </w:p>
          <w:p w14:paraId="496FEEAD" w14:textId="77777777" w:rsidR="00473DB8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66244F44" w14:textId="77777777" w:rsidR="00473DB8" w:rsidRPr="002A5A63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3145" w:type="dxa"/>
          </w:tcPr>
          <w:p w14:paraId="1A01DD8A" w14:textId="40284871" w:rsidR="00473DB8" w:rsidRPr="00054803" w:rsidRDefault="00473DB8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t>Utilizzare modalità espressive e corporee anche attraverso forme di drammatizzazione e danza</w:t>
            </w:r>
            <w:r w:rsidR="00553ABF">
              <w:t>.</w:t>
            </w:r>
          </w:p>
          <w:p w14:paraId="549CB7F2" w14:textId="77777777" w:rsidR="00473DB8" w:rsidRPr="00F634D0" w:rsidRDefault="00473DB8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t>Eseguire semplici coreografie individuali e di gruppo.</w:t>
            </w:r>
          </w:p>
        </w:tc>
        <w:tc>
          <w:tcPr>
            <w:tcW w:w="2188" w:type="dxa"/>
          </w:tcPr>
          <w:p w14:paraId="1B499D54" w14:textId="1795215F" w:rsidR="00473DB8" w:rsidRPr="002A5A63" w:rsidRDefault="00473DB8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Riproduce semplici sequenze di movimenti individuali con il supporto dell’insegnante.</w:t>
            </w:r>
          </w:p>
        </w:tc>
        <w:tc>
          <w:tcPr>
            <w:tcW w:w="2188" w:type="dxa"/>
          </w:tcPr>
          <w:p w14:paraId="72254DE5" w14:textId="3FDCE049" w:rsidR="00473DB8" w:rsidRPr="002A5A63" w:rsidRDefault="00553ABF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Utilizza modalità espressive e corporee, riproduce sequenze di movimenti e coreografie individuali e di gruppo </w:t>
            </w:r>
            <w:r w:rsidR="00473DB8">
              <w:rPr>
                <w:rFonts w:cstheme="minorHAnsi"/>
              </w:rPr>
              <w:t>con il supporto dell’insegnante.</w:t>
            </w:r>
          </w:p>
        </w:tc>
        <w:tc>
          <w:tcPr>
            <w:tcW w:w="2188" w:type="dxa"/>
          </w:tcPr>
          <w:p w14:paraId="1C2A34BE" w14:textId="17D17F80" w:rsidR="00473DB8" w:rsidRPr="002A5A63" w:rsidRDefault="00553ABF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Utilizza modalità espressive e corporee, riproduce sequenze di movimenti e coreografie individuali e di gruppo.</w:t>
            </w:r>
          </w:p>
        </w:tc>
        <w:tc>
          <w:tcPr>
            <w:tcW w:w="2189" w:type="dxa"/>
          </w:tcPr>
          <w:p w14:paraId="1A361BE4" w14:textId="4051C014" w:rsidR="00473DB8" w:rsidRPr="002A5A63" w:rsidRDefault="00473DB8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Utilizza </w:t>
            </w:r>
            <w:r w:rsidR="00553ABF">
              <w:rPr>
                <w:rFonts w:cstheme="minorHAnsi"/>
              </w:rPr>
              <w:t xml:space="preserve">con sicurezza </w:t>
            </w:r>
            <w:r>
              <w:rPr>
                <w:rFonts w:cstheme="minorHAnsi"/>
              </w:rPr>
              <w:t>modalità espressive e corporee, riproduce sequenze di movimenti e coreografie individuali e di gruppo</w:t>
            </w:r>
            <w:r w:rsidR="00553ABF">
              <w:rPr>
                <w:rFonts w:cstheme="minorHAnsi"/>
              </w:rPr>
              <w:t xml:space="preserve">. </w:t>
            </w:r>
          </w:p>
        </w:tc>
      </w:tr>
      <w:tr w:rsidR="00473DB8" w:rsidRPr="002A5A63" w14:paraId="7451CB70" w14:textId="77777777" w:rsidTr="00FD5FB6">
        <w:trPr>
          <w:trHeight w:val="1104"/>
        </w:trPr>
        <w:tc>
          <w:tcPr>
            <w:tcW w:w="2379" w:type="dxa"/>
            <w:shd w:val="clear" w:color="auto" w:fill="DEEAF6" w:themeFill="accent1" w:themeFillTint="33"/>
          </w:tcPr>
          <w:p w14:paraId="1DC4E0C2" w14:textId="77777777" w:rsidR="00473DB8" w:rsidRPr="002A5A63" w:rsidRDefault="00473DB8" w:rsidP="00C82591">
            <w:pPr>
              <w:pStyle w:val="Contenutotabella"/>
              <w:jc w:val="center"/>
              <w:rPr>
                <w:rFonts w:asciiTheme="minorHAnsi" w:hAnsiTheme="minorHAnsi" w:cstheme="minorHAnsi"/>
                <w:iCs/>
                <w:caps/>
                <w:kern w:val="2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  <w:t>IL GIOCO, LO SPORT, LE REGOLE E IL FAIR-PLAY</w:t>
            </w:r>
          </w:p>
        </w:tc>
        <w:tc>
          <w:tcPr>
            <w:tcW w:w="3145" w:type="dxa"/>
          </w:tcPr>
          <w:p w14:paraId="24EF2CEC" w14:textId="4F2DEC9D" w:rsidR="00473DB8" w:rsidRPr="00AB0481" w:rsidRDefault="00473DB8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t xml:space="preserve">Partecipare a giochi e gare collaborando con gli altri. </w:t>
            </w:r>
          </w:p>
          <w:p w14:paraId="069B274A" w14:textId="36C57A5C" w:rsidR="00473DB8" w:rsidRPr="00F634D0" w:rsidRDefault="00473DB8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t>Comprendere nel gioco –sport il valore delle regole</w:t>
            </w:r>
            <w:r w:rsidR="00A27991">
              <w:t xml:space="preserve"> e rispettarle, accettando le sconfitte.</w:t>
            </w:r>
          </w:p>
        </w:tc>
        <w:tc>
          <w:tcPr>
            <w:tcW w:w="2188" w:type="dxa"/>
          </w:tcPr>
          <w:p w14:paraId="093EF54A" w14:textId="6A30DD57" w:rsidR="00473DB8" w:rsidRPr="002A5A63" w:rsidRDefault="00473DB8" w:rsidP="00C82591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rtecipa con discontinuità a giochi e gare senza rispettare le regole</w:t>
            </w:r>
            <w:r w:rsidR="00A27991">
              <w:rPr>
                <w:rFonts w:asciiTheme="minorHAnsi" w:hAnsiTheme="minorHAnsi" w:cstheme="minorHAnsi"/>
                <w:sz w:val="22"/>
                <w:szCs w:val="22"/>
              </w:rPr>
              <w:t xml:space="preserve"> e non accettando le sconfitte.</w:t>
            </w:r>
          </w:p>
        </w:tc>
        <w:tc>
          <w:tcPr>
            <w:tcW w:w="2188" w:type="dxa"/>
          </w:tcPr>
          <w:p w14:paraId="4F54BC39" w14:textId="3ADF330D" w:rsidR="00473DB8" w:rsidRPr="002A5A63" w:rsidRDefault="00A27991" w:rsidP="00C8259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rtecipa, collabora con gli altri e rispetta le regole del gioco e dello sport, </w:t>
            </w:r>
            <w:r w:rsidR="00473DB8">
              <w:rPr>
                <w:rFonts w:asciiTheme="minorHAnsi" w:hAnsiTheme="minorHAnsi" w:cstheme="minorHAnsi"/>
                <w:sz w:val="22"/>
                <w:szCs w:val="22"/>
              </w:rPr>
              <w:t>con discontinuità.</w:t>
            </w:r>
          </w:p>
        </w:tc>
        <w:tc>
          <w:tcPr>
            <w:tcW w:w="2188" w:type="dxa"/>
          </w:tcPr>
          <w:p w14:paraId="00C5B439" w14:textId="291F4ACC" w:rsidR="00473DB8" w:rsidRPr="002A5A63" w:rsidRDefault="00A27991" w:rsidP="00C82591">
            <w:pPr>
              <w:pStyle w:val="NormaleWeb"/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rtecipa, collabora con gli altri e rispetta le regole del gioco e dello sport, accettando le sconfitte.</w:t>
            </w:r>
          </w:p>
        </w:tc>
        <w:tc>
          <w:tcPr>
            <w:tcW w:w="2189" w:type="dxa"/>
          </w:tcPr>
          <w:p w14:paraId="3B9F9632" w14:textId="3851014B" w:rsidR="00473DB8" w:rsidRPr="002A5A63" w:rsidRDefault="00473DB8" w:rsidP="00C82591">
            <w:pPr>
              <w:pStyle w:val="NormaleWeb"/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rtecipa attivamente, collabora con gli altri e rispetta le regole del gioco e dello sport</w:t>
            </w:r>
            <w:r w:rsidR="00A27991">
              <w:rPr>
                <w:rFonts w:asciiTheme="minorHAnsi" w:hAnsiTheme="minorHAnsi" w:cstheme="minorHAnsi"/>
                <w:sz w:val="22"/>
                <w:szCs w:val="22"/>
              </w:rPr>
              <w:t>, accettando le sconfitte.</w:t>
            </w:r>
          </w:p>
        </w:tc>
      </w:tr>
      <w:tr w:rsidR="00473DB8" w:rsidRPr="002A5A63" w14:paraId="713F3A04" w14:textId="77777777" w:rsidTr="00FD5FB6">
        <w:trPr>
          <w:trHeight w:val="3109"/>
        </w:trPr>
        <w:tc>
          <w:tcPr>
            <w:tcW w:w="2379" w:type="dxa"/>
            <w:shd w:val="clear" w:color="auto" w:fill="DEEAF6" w:themeFill="accent1" w:themeFillTint="33"/>
          </w:tcPr>
          <w:p w14:paraId="00F673BD" w14:textId="77777777" w:rsidR="00473DB8" w:rsidRDefault="00473DB8" w:rsidP="00C82591">
            <w:pPr>
              <w:pStyle w:val="Contenutotabella"/>
              <w:jc w:val="center"/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  <w:lastRenderedPageBreak/>
              <w:t>SALUTE E BENESSERE, PREVENZIONE E SICUREZZA</w:t>
            </w:r>
          </w:p>
          <w:p w14:paraId="09C2CA71" w14:textId="77777777" w:rsidR="00473DB8" w:rsidRPr="002A5A63" w:rsidRDefault="00473DB8" w:rsidP="00C82591">
            <w:pPr>
              <w:pStyle w:val="Contenutotabella"/>
              <w:jc w:val="center"/>
              <w:rPr>
                <w:rFonts w:asciiTheme="minorHAnsi" w:hAnsiTheme="minorHAnsi" w:cstheme="minorHAnsi"/>
                <w:iCs/>
                <w:caps/>
                <w:kern w:val="22"/>
                <w:sz w:val="22"/>
                <w:szCs w:val="22"/>
              </w:rPr>
            </w:pPr>
          </w:p>
        </w:tc>
        <w:tc>
          <w:tcPr>
            <w:tcW w:w="3145" w:type="dxa"/>
          </w:tcPr>
          <w:p w14:paraId="10DD0E0C" w14:textId="27BB6CAC" w:rsidR="00473DB8" w:rsidRPr="0069511A" w:rsidRDefault="00A27991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t>C</w:t>
            </w:r>
            <w:r w:rsidR="00473DB8">
              <w:t xml:space="preserve">onoscere il rapporto tra alimentazione e benessere fisico in relazione a sani stili di vita. </w:t>
            </w:r>
          </w:p>
          <w:p w14:paraId="0B709BCC" w14:textId="77777777" w:rsidR="00473DB8" w:rsidRPr="00F634D0" w:rsidRDefault="00473DB8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t>Assumere comportamenti salutistici adeguati e funzionali alla prevenzione degli infortuni e alla sicurezza nei vari ambienti di vita.</w:t>
            </w:r>
          </w:p>
        </w:tc>
        <w:tc>
          <w:tcPr>
            <w:tcW w:w="2188" w:type="dxa"/>
          </w:tcPr>
          <w:p w14:paraId="7A158A21" w14:textId="77777777" w:rsidR="00473DB8" w:rsidRPr="002A5A63" w:rsidRDefault="00473DB8" w:rsidP="00C82591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 xml:space="preserve">Conosce il legame tra alimentazione e benessere fisico e prova a seguire adeguati comportamenti salutistici con il supporto dell’insegnante. </w:t>
            </w:r>
          </w:p>
        </w:tc>
        <w:tc>
          <w:tcPr>
            <w:tcW w:w="2188" w:type="dxa"/>
          </w:tcPr>
          <w:p w14:paraId="27611235" w14:textId="77777777" w:rsidR="00473DB8" w:rsidRPr="002A5A63" w:rsidRDefault="00473DB8" w:rsidP="00C82591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>Conosce il legame tra alimentazione e benessere fisico e cerca di seguire adeguati comportamenti salutistici.</w:t>
            </w:r>
          </w:p>
        </w:tc>
        <w:tc>
          <w:tcPr>
            <w:tcW w:w="2188" w:type="dxa"/>
          </w:tcPr>
          <w:p w14:paraId="52044103" w14:textId="15D5104B" w:rsidR="00473DB8" w:rsidRPr="002A5A63" w:rsidRDefault="00A27991" w:rsidP="00C82591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>Conosce</w:t>
            </w:r>
            <w:r w:rsidR="00473DB8">
              <w:rPr>
                <w:rFonts w:cstheme="minorHAnsi"/>
              </w:rPr>
              <w:t xml:space="preserve"> l’importanza del legame tra alimentazione e benessere fisico e si impegna a seguire adeguati comportamenti salutistici.</w:t>
            </w:r>
          </w:p>
        </w:tc>
        <w:tc>
          <w:tcPr>
            <w:tcW w:w="2189" w:type="dxa"/>
          </w:tcPr>
          <w:p w14:paraId="083EEE0E" w14:textId="2DDA8E88" w:rsidR="00473DB8" w:rsidRPr="002A5A63" w:rsidRDefault="00A27991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</w:t>
            </w:r>
            <w:r w:rsidR="00473DB8">
              <w:rPr>
                <w:rFonts w:cstheme="minorHAnsi"/>
              </w:rPr>
              <w:t xml:space="preserve">onosce l’importanza del legame tra alimentazione e benessere fisico e si impegna a seguire adeguati comportamenti salutistici con continuità. </w:t>
            </w:r>
          </w:p>
        </w:tc>
      </w:tr>
    </w:tbl>
    <w:p w14:paraId="3DEEBD76" w14:textId="0AE73C6D" w:rsidR="00473DB8" w:rsidRDefault="00473DB8"/>
    <w:p w14:paraId="6405CBEE" w14:textId="4D6D5B5A" w:rsidR="00473DB8" w:rsidRDefault="00473DB8"/>
    <w:p w14:paraId="77566921" w14:textId="490C043C" w:rsidR="00473DB8" w:rsidRDefault="00473DB8"/>
    <w:p w14:paraId="6D0B4557" w14:textId="647008C0" w:rsidR="00473DB8" w:rsidRDefault="00473DB8"/>
    <w:p w14:paraId="390C8830" w14:textId="30D17C7E" w:rsidR="00473DB8" w:rsidRDefault="00473DB8"/>
    <w:p w14:paraId="6FA1CC8E" w14:textId="2D315B2C" w:rsidR="00473DB8" w:rsidRDefault="00473DB8"/>
    <w:p w14:paraId="59837CED" w14:textId="245C770D" w:rsidR="00473DB8" w:rsidRDefault="00473DB8"/>
    <w:p w14:paraId="0A4FF73B" w14:textId="38CC4D2E" w:rsidR="00473DB8" w:rsidRDefault="00473DB8"/>
    <w:p w14:paraId="10B9A0C6" w14:textId="3C599536" w:rsidR="00473DB8" w:rsidRDefault="00473DB8"/>
    <w:p w14:paraId="53BE04D2" w14:textId="3BCBBBB7" w:rsidR="00473DB8" w:rsidRDefault="00473DB8"/>
    <w:p w14:paraId="11ED23A4" w14:textId="517CFAFB" w:rsidR="00473DB8" w:rsidRDefault="00473DB8"/>
    <w:p w14:paraId="42B5560F" w14:textId="41B36659" w:rsidR="00473DB8" w:rsidRDefault="00473DB8"/>
    <w:p w14:paraId="1D64D281" w14:textId="77777777" w:rsidR="00473DB8" w:rsidRDefault="00473DB8"/>
    <w:p w14:paraId="2FC5F385" w14:textId="3365C91D" w:rsidR="00683057" w:rsidRDefault="00683057" w:rsidP="00683057">
      <w:pPr>
        <w:jc w:val="center"/>
        <w:rPr>
          <w:b/>
        </w:rPr>
      </w:pPr>
      <w:r w:rsidRPr="003E7EE4">
        <w:rPr>
          <w:b/>
        </w:rPr>
        <w:lastRenderedPageBreak/>
        <w:t xml:space="preserve">RUBRICA VALUTATIVA </w:t>
      </w:r>
      <w:r>
        <w:rPr>
          <w:b/>
        </w:rPr>
        <w:t>EDUCAZIONE FISICA – III PRIMARIA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79"/>
        <w:gridCol w:w="3145"/>
        <w:gridCol w:w="2188"/>
        <w:gridCol w:w="2188"/>
        <w:gridCol w:w="2188"/>
        <w:gridCol w:w="2189"/>
      </w:tblGrid>
      <w:tr w:rsidR="00683057" w:rsidRPr="002A5A63" w14:paraId="4A7B0FCE" w14:textId="77777777" w:rsidTr="00FD5FB6">
        <w:tc>
          <w:tcPr>
            <w:tcW w:w="2379" w:type="dxa"/>
            <w:shd w:val="clear" w:color="auto" w:fill="BDD6EE" w:themeFill="accent1" w:themeFillTint="66"/>
            <w:vAlign w:val="center"/>
          </w:tcPr>
          <w:p w14:paraId="4CEE4012" w14:textId="77777777" w:rsidR="00683057" w:rsidRPr="002A5A63" w:rsidRDefault="00683057" w:rsidP="000D581D">
            <w:pPr>
              <w:pStyle w:val="Nessunaspaziatura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DIMENSIONI </w:t>
            </w:r>
            <w:r>
              <w:rPr>
                <w:rFonts w:cstheme="minorHAnsi"/>
                <w:b/>
              </w:rPr>
              <w:t xml:space="preserve">                     (nuclei tematici)</w:t>
            </w:r>
          </w:p>
        </w:tc>
        <w:tc>
          <w:tcPr>
            <w:tcW w:w="3145" w:type="dxa"/>
            <w:shd w:val="clear" w:color="auto" w:fill="FBE4D5" w:themeFill="accent2" w:themeFillTint="33"/>
          </w:tcPr>
          <w:p w14:paraId="6B1CC6D5" w14:textId="77777777" w:rsidR="00683057" w:rsidRPr="002A5A63" w:rsidRDefault="00683057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CRITERI              </w:t>
            </w:r>
            <w:r>
              <w:rPr>
                <w:rFonts w:cstheme="minorHAnsi"/>
                <w:b/>
              </w:rPr>
              <w:t xml:space="preserve">                           </w:t>
            </w:r>
            <w:r w:rsidRPr="002A5A63">
              <w:rPr>
                <w:rFonts w:cstheme="minorHAnsi"/>
                <w:b/>
              </w:rPr>
              <w:t xml:space="preserve">   (obiettivi di apprendimento)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4A04C07B" w14:textId="77777777" w:rsidR="00683057" w:rsidRPr="002A5A63" w:rsidRDefault="00683057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 IN VIA DI PRIMA ACQUISIZIONE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33590620" w14:textId="77777777" w:rsidR="00683057" w:rsidRPr="002A5A63" w:rsidRDefault="00683057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>BASE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794CD27D" w14:textId="77777777" w:rsidR="00683057" w:rsidRPr="002A5A63" w:rsidRDefault="00683057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>INTERMEDIO</w:t>
            </w:r>
          </w:p>
        </w:tc>
        <w:tc>
          <w:tcPr>
            <w:tcW w:w="2189" w:type="dxa"/>
            <w:shd w:val="clear" w:color="auto" w:fill="FFF2CC" w:themeFill="accent4" w:themeFillTint="33"/>
          </w:tcPr>
          <w:p w14:paraId="1333EF96" w14:textId="77777777" w:rsidR="00683057" w:rsidRPr="002A5A63" w:rsidRDefault="00683057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>AVANZATO</w:t>
            </w:r>
          </w:p>
        </w:tc>
      </w:tr>
      <w:tr w:rsidR="00683057" w:rsidRPr="002A5A63" w14:paraId="677FD6BC" w14:textId="77777777" w:rsidTr="00FD5FB6">
        <w:trPr>
          <w:trHeight w:val="2910"/>
        </w:trPr>
        <w:tc>
          <w:tcPr>
            <w:tcW w:w="2379" w:type="dxa"/>
            <w:shd w:val="clear" w:color="auto" w:fill="DEEAF6" w:themeFill="accent1" w:themeFillTint="33"/>
          </w:tcPr>
          <w:p w14:paraId="6E1A2228" w14:textId="77777777" w:rsidR="00683057" w:rsidRDefault="00683057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 CORPO E LA SUA RELAZIONE CON LO SPAZIO E IL TEMPO</w:t>
            </w:r>
          </w:p>
          <w:p w14:paraId="7B9D4DF1" w14:textId="77777777" w:rsidR="00683057" w:rsidRDefault="00683057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5CC408AA" w14:textId="77777777" w:rsidR="00683057" w:rsidRDefault="00683057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678D542C" w14:textId="77777777" w:rsidR="00683057" w:rsidRPr="002A5A63" w:rsidRDefault="00683057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3145" w:type="dxa"/>
          </w:tcPr>
          <w:p w14:paraId="33E303D6" w14:textId="1FAE049F" w:rsidR="00683057" w:rsidRDefault="0087024E" w:rsidP="000D581D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Muoversi secondo una direzione controllando la lateralità.</w:t>
            </w:r>
          </w:p>
          <w:p w14:paraId="2716F924" w14:textId="619802BD" w:rsidR="00683057" w:rsidRPr="00F634D0" w:rsidRDefault="0087024E" w:rsidP="000D581D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Adattare gli schemi motori di base in funzione di parametri spaziali e temporali.</w:t>
            </w:r>
          </w:p>
        </w:tc>
        <w:tc>
          <w:tcPr>
            <w:tcW w:w="2188" w:type="dxa"/>
          </w:tcPr>
          <w:p w14:paraId="3760B019" w14:textId="0E5751F0" w:rsidR="00683057" w:rsidRPr="002A5A63" w:rsidRDefault="0087024E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i muove secondo una direzione ma fatica a controllare la lateralità e gli schemi motori di base.</w:t>
            </w:r>
          </w:p>
        </w:tc>
        <w:tc>
          <w:tcPr>
            <w:tcW w:w="2188" w:type="dxa"/>
          </w:tcPr>
          <w:p w14:paraId="135076A4" w14:textId="32D1D99F" w:rsidR="00683057" w:rsidRPr="002A5A63" w:rsidRDefault="0087024E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i muove secondo una direzione cercando di controllare la lateralità e di adattare gli schemi motori di base in funzione di parametri spaziali e temporali in situazioni note.</w:t>
            </w:r>
          </w:p>
        </w:tc>
        <w:tc>
          <w:tcPr>
            <w:tcW w:w="2188" w:type="dxa"/>
          </w:tcPr>
          <w:p w14:paraId="10E436F7" w14:textId="2FA03099" w:rsidR="00683057" w:rsidRPr="002A5A63" w:rsidRDefault="0087024E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i muove secondo una direzione controllando la lateralità e adatta gli schemi motori di base in funzione di parametri spaziali e temporali in situazioni note.</w:t>
            </w:r>
          </w:p>
        </w:tc>
        <w:tc>
          <w:tcPr>
            <w:tcW w:w="2189" w:type="dxa"/>
          </w:tcPr>
          <w:p w14:paraId="1E1D5CDA" w14:textId="789A49C1" w:rsidR="00683057" w:rsidRPr="002A5A63" w:rsidRDefault="0087024E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i muove secondo una direzione controllando la lateralità e adatta gli schemi motori di base in funzione di parametri spaziali e temporali in situazioni note e non note.</w:t>
            </w:r>
          </w:p>
        </w:tc>
      </w:tr>
      <w:tr w:rsidR="00683057" w:rsidRPr="002A5A63" w14:paraId="0AC1E8AD" w14:textId="77777777" w:rsidTr="00FD5FB6">
        <w:trPr>
          <w:trHeight w:val="3160"/>
        </w:trPr>
        <w:tc>
          <w:tcPr>
            <w:tcW w:w="2379" w:type="dxa"/>
            <w:shd w:val="clear" w:color="auto" w:fill="DEEAF6" w:themeFill="accent1" w:themeFillTint="33"/>
          </w:tcPr>
          <w:p w14:paraId="2E5DC556" w14:textId="77777777" w:rsidR="00683057" w:rsidRDefault="00683057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 LINGUAGGIO DEL CORPO COME MODALITA’ COMUNICATIVO-ESPRESSIVA</w:t>
            </w:r>
          </w:p>
          <w:p w14:paraId="5E684251" w14:textId="77777777" w:rsidR="00683057" w:rsidRDefault="00683057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60C5019A" w14:textId="77777777" w:rsidR="00683057" w:rsidRPr="002A5A63" w:rsidRDefault="00683057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3145" w:type="dxa"/>
          </w:tcPr>
          <w:p w14:paraId="66DA2548" w14:textId="507F341A" w:rsidR="00683057" w:rsidRDefault="0087024E" w:rsidP="000D581D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 xml:space="preserve">Utilizzare il movimento per rappresentare situazioni comunicative reali e fantastiche. </w:t>
            </w:r>
          </w:p>
          <w:p w14:paraId="7CB8FA2C" w14:textId="516D7728" w:rsidR="0087024E" w:rsidRPr="00F634D0" w:rsidRDefault="0087024E" w:rsidP="000D581D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 xml:space="preserve">Eseguire semplici sequenze di movimento anche su base musicale. </w:t>
            </w:r>
          </w:p>
        </w:tc>
        <w:tc>
          <w:tcPr>
            <w:tcW w:w="2188" w:type="dxa"/>
          </w:tcPr>
          <w:p w14:paraId="5F626BE9" w14:textId="40C4AF08" w:rsidR="00683057" w:rsidRPr="002A5A63" w:rsidRDefault="00217ADF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Utilizza il movimento per rappresentare situazioni comunicative reali ed esegue semplici sequenze di movimento solo con il supporto dell’insegnante.</w:t>
            </w:r>
          </w:p>
        </w:tc>
        <w:tc>
          <w:tcPr>
            <w:tcW w:w="2188" w:type="dxa"/>
          </w:tcPr>
          <w:p w14:paraId="5DD2ADAC" w14:textId="2AF82BFF" w:rsidR="00683057" w:rsidRPr="002A5A63" w:rsidRDefault="00217ADF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Utilizza con qualche insicurezza il movimento per rappresentare situazioni comunicative reali ed esegue semplici sequenze di movimento. </w:t>
            </w:r>
          </w:p>
        </w:tc>
        <w:tc>
          <w:tcPr>
            <w:tcW w:w="2188" w:type="dxa"/>
          </w:tcPr>
          <w:p w14:paraId="765D8C21" w14:textId="64AC2377" w:rsidR="00683057" w:rsidRPr="002A5A63" w:rsidRDefault="00217ADF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Utilizza il movimento per rappresentare situazioni comunicative reali ed esegue semplici sequenze di movimento.</w:t>
            </w:r>
          </w:p>
        </w:tc>
        <w:tc>
          <w:tcPr>
            <w:tcW w:w="2189" w:type="dxa"/>
          </w:tcPr>
          <w:p w14:paraId="7DD5B65C" w14:textId="2AF6AACE" w:rsidR="00683057" w:rsidRPr="002A5A63" w:rsidRDefault="0087024E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Utilizza il movimento per rappresentare situazioni comunicative reali e fantastiche ed esegue semplici sequenze di movimento anche su base musicale. </w:t>
            </w:r>
          </w:p>
        </w:tc>
      </w:tr>
      <w:tr w:rsidR="00683057" w:rsidRPr="002A5A63" w14:paraId="5430AE24" w14:textId="77777777" w:rsidTr="00FD5FB6">
        <w:trPr>
          <w:trHeight w:val="1104"/>
        </w:trPr>
        <w:tc>
          <w:tcPr>
            <w:tcW w:w="2379" w:type="dxa"/>
            <w:shd w:val="clear" w:color="auto" w:fill="DEEAF6" w:themeFill="accent1" w:themeFillTint="33"/>
          </w:tcPr>
          <w:p w14:paraId="4C07F510" w14:textId="77777777" w:rsidR="00683057" w:rsidRPr="002A5A63" w:rsidRDefault="00683057" w:rsidP="000D581D">
            <w:pPr>
              <w:pStyle w:val="Contenutotabella"/>
              <w:jc w:val="center"/>
              <w:rPr>
                <w:rFonts w:asciiTheme="minorHAnsi" w:hAnsiTheme="minorHAnsi" w:cstheme="minorHAnsi"/>
                <w:iCs/>
                <w:caps/>
                <w:kern w:val="2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  <w:t>IL GIOCO, LO SPORT, LE REGOLE E IL FAIR-PLAY</w:t>
            </w:r>
          </w:p>
        </w:tc>
        <w:tc>
          <w:tcPr>
            <w:tcW w:w="3145" w:type="dxa"/>
          </w:tcPr>
          <w:p w14:paraId="4BA2FB70" w14:textId="4AD47BFA" w:rsidR="00683057" w:rsidRPr="00217ADF" w:rsidRDefault="00217ADF" w:rsidP="000D581D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t>Partecipare a varie forme di gioco anche organizzate in gara, rispettando le regole</w:t>
            </w:r>
            <w:r w:rsidR="00A27991">
              <w:t>.</w:t>
            </w:r>
          </w:p>
          <w:p w14:paraId="0E3E8E75" w14:textId="6B7E77E0" w:rsidR="00217ADF" w:rsidRPr="00F634D0" w:rsidRDefault="00217ADF" w:rsidP="000D581D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 xml:space="preserve">Saper utilizzare numerosi giochi derivanti dalla tradizione popolare applicandone indicazioni e regole. </w:t>
            </w:r>
          </w:p>
        </w:tc>
        <w:tc>
          <w:tcPr>
            <w:tcW w:w="2188" w:type="dxa"/>
          </w:tcPr>
          <w:p w14:paraId="10EBDFB2" w14:textId="39F9E86A" w:rsidR="00683057" w:rsidRPr="002A5A63" w:rsidRDefault="009C39F8" w:rsidP="009C39F8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rtecipa a varie forme di gioco anche in forma di gara e di giochi popolari rispettando le regole in maniera discontinua e solo con il supporto dell’insegnante.</w:t>
            </w:r>
          </w:p>
        </w:tc>
        <w:tc>
          <w:tcPr>
            <w:tcW w:w="2188" w:type="dxa"/>
          </w:tcPr>
          <w:p w14:paraId="43F16430" w14:textId="0E6CCE7B" w:rsidR="00683057" w:rsidRPr="002A5A63" w:rsidRDefault="009C39F8" w:rsidP="000D581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rtecipa a varie forme di gioco anche in forma di gara e di giochi popolari rispettando le regole in maniera discontinua.</w:t>
            </w:r>
          </w:p>
        </w:tc>
        <w:tc>
          <w:tcPr>
            <w:tcW w:w="2188" w:type="dxa"/>
          </w:tcPr>
          <w:p w14:paraId="1E9D6BF1" w14:textId="104D56D7" w:rsidR="00683057" w:rsidRPr="002A5A63" w:rsidRDefault="009C39F8" w:rsidP="000D581D">
            <w:pPr>
              <w:pStyle w:val="NormaleWeb"/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rtecipa a varie forme di gioco anche in forma di gara e di giochi popolari rispettando le regole</w:t>
            </w:r>
            <w:r w:rsidR="00A27991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2189" w:type="dxa"/>
          </w:tcPr>
          <w:p w14:paraId="1842C29D" w14:textId="7BAF1ECC" w:rsidR="00683057" w:rsidRPr="002A5A63" w:rsidRDefault="00683057" w:rsidP="000D581D">
            <w:pPr>
              <w:pStyle w:val="NormaleWeb"/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rtecipa attivamente</w:t>
            </w:r>
            <w:r w:rsidR="00217ADF">
              <w:rPr>
                <w:rFonts w:asciiTheme="minorHAnsi" w:hAnsiTheme="minorHAnsi" w:cstheme="minorHAnsi"/>
                <w:sz w:val="22"/>
                <w:szCs w:val="22"/>
              </w:rPr>
              <w:t xml:space="preserve"> a varie forme di gioco anche in forma di gara e </w:t>
            </w:r>
            <w:r w:rsidR="009C39F8">
              <w:rPr>
                <w:rFonts w:asciiTheme="minorHAnsi" w:hAnsiTheme="minorHAnsi" w:cstheme="minorHAnsi"/>
                <w:sz w:val="22"/>
                <w:szCs w:val="22"/>
              </w:rPr>
              <w:t xml:space="preserve">di </w:t>
            </w:r>
            <w:r w:rsidR="00217ADF">
              <w:rPr>
                <w:rFonts w:asciiTheme="minorHAnsi" w:hAnsiTheme="minorHAnsi" w:cstheme="minorHAnsi"/>
                <w:sz w:val="22"/>
                <w:szCs w:val="22"/>
              </w:rPr>
              <w:t xml:space="preserve">giochi popolari rispettando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le regole</w:t>
            </w:r>
            <w:r w:rsidR="00A27991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683057" w:rsidRPr="002A5A63" w14:paraId="1BFA5C3C" w14:textId="77777777" w:rsidTr="00FD5FB6">
        <w:trPr>
          <w:trHeight w:val="3109"/>
        </w:trPr>
        <w:tc>
          <w:tcPr>
            <w:tcW w:w="2379" w:type="dxa"/>
            <w:shd w:val="clear" w:color="auto" w:fill="DEEAF6" w:themeFill="accent1" w:themeFillTint="33"/>
          </w:tcPr>
          <w:p w14:paraId="6A958241" w14:textId="77777777" w:rsidR="00683057" w:rsidRDefault="00683057" w:rsidP="000D581D">
            <w:pPr>
              <w:pStyle w:val="Contenutotabella"/>
              <w:jc w:val="center"/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  <w:lastRenderedPageBreak/>
              <w:t>SALUTE E BENESSERE, PREVENZIONE E SICUREZZA</w:t>
            </w:r>
          </w:p>
          <w:p w14:paraId="04B2D607" w14:textId="77777777" w:rsidR="00683057" w:rsidRPr="002A5A63" w:rsidRDefault="00683057" w:rsidP="000D581D">
            <w:pPr>
              <w:pStyle w:val="Contenutotabella"/>
              <w:jc w:val="center"/>
              <w:rPr>
                <w:rFonts w:asciiTheme="minorHAnsi" w:hAnsiTheme="minorHAnsi" w:cstheme="minorHAnsi"/>
                <w:iCs/>
                <w:caps/>
                <w:kern w:val="22"/>
                <w:sz w:val="22"/>
                <w:szCs w:val="22"/>
              </w:rPr>
            </w:pPr>
          </w:p>
        </w:tc>
        <w:tc>
          <w:tcPr>
            <w:tcW w:w="3145" w:type="dxa"/>
          </w:tcPr>
          <w:p w14:paraId="22AB8686" w14:textId="77777777" w:rsidR="00683057" w:rsidRPr="009C39F8" w:rsidRDefault="009C39F8" w:rsidP="000D581D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t xml:space="preserve">Agire rispettando i criteri di base di sicurezza per sé e per gli altri. </w:t>
            </w:r>
          </w:p>
          <w:p w14:paraId="5B30E048" w14:textId="7201B908" w:rsidR="009C39F8" w:rsidRPr="00F634D0" w:rsidRDefault="009C39F8" w:rsidP="000D581D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 xml:space="preserve">Conoscere alcuni principi di benessere psico-fisico legati all’igiene e a un corretto regime alimentare. </w:t>
            </w:r>
          </w:p>
        </w:tc>
        <w:tc>
          <w:tcPr>
            <w:tcW w:w="2188" w:type="dxa"/>
          </w:tcPr>
          <w:p w14:paraId="7D190F3B" w14:textId="5979AB3B" w:rsidR="00683057" w:rsidRPr="002A5A63" w:rsidRDefault="008202E6" w:rsidP="000D581D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 xml:space="preserve">Agisce rispettando i criteri di sicurezza per sé e per gli altri e conosce alcuni principi di benessere psico-fisico legati all’igiene e a un corretto regime alimentare solo con il supporto dell’insegnante e in maniera discontinua. </w:t>
            </w:r>
          </w:p>
        </w:tc>
        <w:tc>
          <w:tcPr>
            <w:tcW w:w="2188" w:type="dxa"/>
          </w:tcPr>
          <w:p w14:paraId="456A4BE9" w14:textId="40586CD6" w:rsidR="00683057" w:rsidRPr="002A5A63" w:rsidRDefault="008202E6" w:rsidP="000D581D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 xml:space="preserve">Agisce rispettando i criteri di sicurezza per sé e per gli altri e conosce alcuni principi di benessere psico-fisico legati all’igiene e a un corretto regime alimentare in maniera discontinua. </w:t>
            </w:r>
          </w:p>
        </w:tc>
        <w:tc>
          <w:tcPr>
            <w:tcW w:w="2188" w:type="dxa"/>
          </w:tcPr>
          <w:p w14:paraId="19EEFEB1" w14:textId="4AB303A2" w:rsidR="00683057" w:rsidRPr="002A5A63" w:rsidRDefault="008202E6" w:rsidP="000D581D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>Agisce rispettando i criteri di sicurezza per sé e per gli altri e conosce alcuni principi di benessere psico-fisico legati all’igiene e a un corretto regime alimentare.</w:t>
            </w:r>
          </w:p>
        </w:tc>
        <w:tc>
          <w:tcPr>
            <w:tcW w:w="2189" w:type="dxa"/>
          </w:tcPr>
          <w:p w14:paraId="00AD8600" w14:textId="539F1E8C" w:rsidR="00683057" w:rsidRPr="002A5A63" w:rsidRDefault="009C39F8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gisce</w:t>
            </w:r>
            <w:r w:rsidR="008202E6">
              <w:rPr>
                <w:rFonts w:cstheme="minorHAnsi"/>
              </w:rPr>
              <w:t xml:space="preserve"> con consapevolezza</w:t>
            </w:r>
            <w:r>
              <w:rPr>
                <w:rFonts w:cstheme="minorHAnsi"/>
              </w:rPr>
              <w:t xml:space="preserve"> </w:t>
            </w:r>
            <w:r w:rsidR="008202E6">
              <w:rPr>
                <w:rFonts w:cstheme="minorHAnsi"/>
              </w:rPr>
              <w:t>e rispetta</w:t>
            </w:r>
            <w:r>
              <w:rPr>
                <w:rFonts w:cstheme="minorHAnsi"/>
              </w:rPr>
              <w:t xml:space="preserve"> i criteri di sicurezza per sé e per gli altri</w:t>
            </w:r>
            <w:r w:rsidR="008202E6">
              <w:rPr>
                <w:rFonts w:cstheme="minorHAnsi"/>
              </w:rPr>
              <w:t>, ri</w:t>
            </w:r>
            <w:r>
              <w:rPr>
                <w:rFonts w:cstheme="minorHAnsi"/>
              </w:rPr>
              <w:t xml:space="preserve">conosce alcuni principi di </w:t>
            </w:r>
            <w:r w:rsidR="008202E6">
              <w:rPr>
                <w:rFonts w:cstheme="minorHAnsi"/>
              </w:rPr>
              <w:t>benessere psico-fisico legati all’igiene e a un corretto regime alimentare.</w:t>
            </w:r>
          </w:p>
        </w:tc>
      </w:tr>
    </w:tbl>
    <w:p w14:paraId="62E11C8C" w14:textId="102BD58C" w:rsidR="00683057" w:rsidRDefault="00683057" w:rsidP="00683057">
      <w:pPr>
        <w:jc w:val="center"/>
      </w:pPr>
    </w:p>
    <w:p w14:paraId="7CAC27D5" w14:textId="73811D9F" w:rsidR="008202E6" w:rsidRDefault="008202E6" w:rsidP="00683057">
      <w:pPr>
        <w:jc w:val="center"/>
      </w:pPr>
    </w:p>
    <w:p w14:paraId="3B5A57B8" w14:textId="13E40A88" w:rsidR="008202E6" w:rsidRDefault="008202E6" w:rsidP="00683057">
      <w:pPr>
        <w:jc w:val="center"/>
      </w:pPr>
    </w:p>
    <w:p w14:paraId="2E74D155" w14:textId="528F801F" w:rsidR="008202E6" w:rsidRDefault="008202E6" w:rsidP="00683057">
      <w:pPr>
        <w:jc w:val="center"/>
      </w:pPr>
    </w:p>
    <w:p w14:paraId="663301B9" w14:textId="4DD5F597" w:rsidR="008202E6" w:rsidRDefault="008202E6" w:rsidP="00683057">
      <w:pPr>
        <w:jc w:val="center"/>
      </w:pPr>
    </w:p>
    <w:p w14:paraId="243B8477" w14:textId="1A557E35" w:rsidR="008202E6" w:rsidRDefault="008202E6" w:rsidP="00683057">
      <w:pPr>
        <w:jc w:val="center"/>
      </w:pPr>
    </w:p>
    <w:p w14:paraId="5CD77AD6" w14:textId="51905DCD" w:rsidR="008202E6" w:rsidRDefault="008202E6" w:rsidP="00683057">
      <w:pPr>
        <w:jc w:val="center"/>
      </w:pPr>
    </w:p>
    <w:p w14:paraId="2A6B5731" w14:textId="72FCC4D8" w:rsidR="008202E6" w:rsidRDefault="008202E6" w:rsidP="00683057">
      <w:pPr>
        <w:jc w:val="center"/>
      </w:pPr>
    </w:p>
    <w:p w14:paraId="66188EB3" w14:textId="57274929" w:rsidR="008202E6" w:rsidRDefault="008202E6" w:rsidP="00683057">
      <w:pPr>
        <w:jc w:val="center"/>
      </w:pPr>
    </w:p>
    <w:p w14:paraId="192E8576" w14:textId="28C2B1FF" w:rsidR="008202E6" w:rsidRDefault="008202E6" w:rsidP="00683057">
      <w:pPr>
        <w:jc w:val="center"/>
      </w:pPr>
    </w:p>
    <w:p w14:paraId="50334AF8" w14:textId="5ACFE2EF" w:rsidR="008202E6" w:rsidRDefault="008202E6" w:rsidP="00683057">
      <w:pPr>
        <w:jc w:val="center"/>
      </w:pPr>
    </w:p>
    <w:p w14:paraId="7441D8AB" w14:textId="3A03F357" w:rsidR="008202E6" w:rsidRDefault="008202E6" w:rsidP="00683057">
      <w:pPr>
        <w:jc w:val="center"/>
      </w:pPr>
    </w:p>
    <w:p w14:paraId="449B31A3" w14:textId="10CC1CAC" w:rsidR="00473DB8" w:rsidRDefault="00473DB8" w:rsidP="00683057">
      <w:pPr>
        <w:jc w:val="center"/>
      </w:pPr>
    </w:p>
    <w:p w14:paraId="7E55EAE7" w14:textId="65AE43A3" w:rsidR="00473DB8" w:rsidRDefault="00473DB8" w:rsidP="00473DB8">
      <w:pPr>
        <w:spacing w:after="0" w:line="240" w:lineRule="auto"/>
        <w:jc w:val="center"/>
        <w:rPr>
          <w:b/>
        </w:rPr>
      </w:pPr>
      <w:r w:rsidRPr="003E7EE4">
        <w:rPr>
          <w:b/>
        </w:rPr>
        <w:lastRenderedPageBreak/>
        <w:t xml:space="preserve">RUBRICA VALUTATIVA </w:t>
      </w:r>
      <w:r>
        <w:rPr>
          <w:b/>
        </w:rPr>
        <w:t>EDUCAZIONE FISICA  – II PRIMARIA</w:t>
      </w:r>
    </w:p>
    <w:p w14:paraId="4121A6F0" w14:textId="77777777" w:rsidR="00473DB8" w:rsidRDefault="00473DB8" w:rsidP="00473DB8">
      <w:pPr>
        <w:jc w:val="center"/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79"/>
        <w:gridCol w:w="3145"/>
        <w:gridCol w:w="2188"/>
        <w:gridCol w:w="2188"/>
        <w:gridCol w:w="2188"/>
        <w:gridCol w:w="2189"/>
      </w:tblGrid>
      <w:tr w:rsidR="00473DB8" w:rsidRPr="002A5A63" w14:paraId="3D57D943" w14:textId="77777777" w:rsidTr="00FE7DA5">
        <w:tc>
          <w:tcPr>
            <w:tcW w:w="2379" w:type="dxa"/>
            <w:shd w:val="clear" w:color="auto" w:fill="BDD6EE" w:themeFill="accent1" w:themeFillTint="66"/>
            <w:vAlign w:val="center"/>
          </w:tcPr>
          <w:p w14:paraId="430E2B51" w14:textId="77777777" w:rsidR="00473DB8" w:rsidRPr="002A5A63" w:rsidRDefault="00473DB8" w:rsidP="00C82591">
            <w:pPr>
              <w:pStyle w:val="Nessunaspaziatura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DIMENSIONI </w:t>
            </w:r>
            <w:r>
              <w:rPr>
                <w:rFonts w:cstheme="minorHAnsi"/>
                <w:b/>
              </w:rPr>
              <w:t xml:space="preserve">                     (nuclei tematici)</w:t>
            </w:r>
          </w:p>
        </w:tc>
        <w:tc>
          <w:tcPr>
            <w:tcW w:w="3145" w:type="dxa"/>
            <w:shd w:val="clear" w:color="auto" w:fill="FBE4D5" w:themeFill="accent2" w:themeFillTint="33"/>
          </w:tcPr>
          <w:p w14:paraId="11A08C02" w14:textId="77777777" w:rsidR="00473DB8" w:rsidRPr="002A5A63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CRITERI              </w:t>
            </w:r>
            <w:r>
              <w:rPr>
                <w:rFonts w:cstheme="minorHAnsi"/>
                <w:b/>
              </w:rPr>
              <w:t xml:space="preserve">                           </w:t>
            </w:r>
            <w:r w:rsidRPr="002A5A63">
              <w:rPr>
                <w:rFonts w:cstheme="minorHAnsi"/>
                <w:b/>
              </w:rPr>
              <w:t xml:space="preserve">   (obiettivi di apprendimento)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5727EA70" w14:textId="77777777" w:rsidR="00473DB8" w:rsidRPr="002A5A63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 IN VIA DI PRIMA ACQUISIZIONE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3159AFFE" w14:textId="77777777" w:rsidR="00473DB8" w:rsidRPr="002A5A63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>BASE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58C16CED" w14:textId="77777777" w:rsidR="00473DB8" w:rsidRPr="002A5A63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>INTERMEDIO</w:t>
            </w:r>
          </w:p>
        </w:tc>
        <w:tc>
          <w:tcPr>
            <w:tcW w:w="2189" w:type="dxa"/>
            <w:shd w:val="clear" w:color="auto" w:fill="FFF2CC" w:themeFill="accent4" w:themeFillTint="33"/>
          </w:tcPr>
          <w:p w14:paraId="0F7CAF25" w14:textId="77777777" w:rsidR="00473DB8" w:rsidRPr="002A5A63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>AVANZATO</w:t>
            </w:r>
          </w:p>
        </w:tc>
      </w:tr>
      <w:tr w:rsidR="00473DB8" w:rsidRPr="002A5A63" w14:paraId="1AAC42B8" w14:textId="77777777" w:rsidTr="00FE7DA5">
        <w:trPr>
          <w:trHeight w:val="2488"/>
        </w:trPr>
        <w:tc>
          <w:tcPr>
            <w:tcW w:w="2379" w:type="dxa"/>
            <w:shd w:val="clear" w:color="auto" w:fill="DEEAF6" w:themeFill="accent1" w:themeFillTint="33"/>
          </w:tcPr>
          <w:p w14:paraId="6E36A95E" w14:textId="77777777" w:rsidR="00473DB8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 CORPO E LA SUA RELAZIONE CON LO SPAZIO E IL TEMPO</w:t>
            </w:r>
          </w:p>
          <w:p w14:paraId="420C66AC" w14:textId="77777777" w:rsidR="00473DB8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70CBA122" w14:textId="77777777" w:rsidR="00473DB8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4EF18E96" w14:textId="77777777" w:rsidR="00473DB8" w:rsidRPr="002A5A63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3145" w:type="dxa"/>
          </w:tcPr>
          <w:p w14:paraId="23F7E670" w14:textId="330C8A53" w:rsidR="00473DB8" w:rsidRDefault="00DB7E17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 xml:space="preserve">Riconoscere i concetti spaziali e temporali. </w:t>
            </w:r>
          </w:p>
          <w:p w14:paraId="78501746" w14:textId="29B8940F" w:rsidR="00473DB8" w:rsidRPr="00F634D0" w:rsidRDefault="00473DB8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Muoversi secondo una direzione</w:t>
            </w:r>
            <w:r w:rsidR="00DB7E17">
              <w:rPr>
                <w:rFonts w:cstheme="minorHAnsi"/>
              </w:rPr>
              <w:t xml:space="preserve"> controllando la lateralità e adattando gli schemi motori.</w:t>
            </w:r>
          </w:p>
        </w:tc>
        <w:tc>
          <w:tcPr>
            <w:tcW w:w="2188" w:type="dxa"/>
          </w:tcPr>
          <w:p w14:paraId="3399C84C" w14:textId="6F33CF92" w:rsidR="00473DB8" w:rsidRPr="002A5A63" w:rsidRDefault="00DB7E17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Riconosce i concetti spaziali e temporali e si muove secondo una direzione solo in situazioni note e con il supporto dell’insegnante.</w:t>
            </w:r>
          </w:p>
        </w:tc>
        <w:tc>
          <w:tcPr>
            <w:tcW w:w="2188" w:type="dxa"/>
          </w:tcPr>
          <w:p w14:paraId="2DA5ECCB" w14:textId="3B8D411C" w:rsidR="00473DB8" w:rsidRPr="002A5A63" w:rsidRDefault="00DB7E17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Riconosce i concetti spaziali e temporali e si muove secondo una direzione solo in situazioni note.</w:t>
            </w:r>
          </w:p>
        </w:tc>
        <w:tc>
          <w:tcPr>
            <w:tcW w:w="2188" w:type="dxa"/>
          </w:tcPr>
          <w:p w14:paraId="5179F1C6" w14:textId="13C250C1" w:rsidR="00473DB8" w:rsidRPr="002A5A63" w:rsidRDefault="00DB7E17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Riconosce i concetti spaziali e temporali e si muove secondo una direzione.</w:t>
            </w:r>
          </w:p>
        </w:tc>
        <w:tc>
          <w:tcPr>
            <w:tcW w:w="2189" w:type="dxa"/>
          </w:tcPr>
          <w:p w14:paraId="4E3D2474" w14:textId="5A8DF5CC" w:rsidR="00473DB8" w:rsidRPr="002A5A63" w:rsidRDefault="00DB7E17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Riconosce</w:t>
            </w:r>
            <w:r w:rsidR="00473DB8">
              <w:rPr>
                <w:rFonts w:cstheme="minorHAnsi"/>
              </w:rPr>
              <w:t xml:space="preserve"> con sicurezza </w:t>
            </w:r>
            <w:r>
              <w:rPr>
                <w:rFonts w:cstheme="minorHAnsi"/>
              </w:rPr>
              <w:t>i concetti spaziali e temporali</w:t>
            </w:r>
            <w:r w:rsidR="00473DB8">
              <w:rPr>
                <w:rFonts w:cstheme="minorHAnsi"/>
              </w:rPr>
              <w:t xml:space="preserve"> e si muove secondo una direzione. </w:t>
            </w:r>
          </w:p>
        </w:tc>
      </w:tr>
      <w:tr w:rsidR="00473DB8" w:rsidRPr="002A5A63" w14:paraId="2CC2DB50" w14:textId="77777777" w:rsidTr="00FE7DA5">
        <w:trPr>
          <w:trHeight w:val="2821"/>
        </w:trPr>
        <w:tc>
          <w:tcPr>
            <w:tcW w:w="2379" w:type="dxa"/>
            <w:shd w:val="clear" w:color="auto" w:fill="DEEAF6" w:themeFill="accent1" w:themeFillTint="33"/>
          </w:tcPr>
          <w:p w14:paraId="5D8858BF" w14:textId="77777777" w:rsidR="00473DB8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 LINGUAGGIO DEL CORPO COME MODALITA’ COMUNICATIVO-ESPRESSIVA</w:t>
            </w:r>
          </w:p>
          <w:p w14:paraId="52C1714D" w14:textId="77777777" w:rsidR="00473DB8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62246F9C" w14:textId="77777777" w:rsidR="00473DB8" w:rsidRPr="002A5A63" w:rsidRDefault="00473DB8" w:rsidP="00C82591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3145" w:type="dxa"/>
          </w:tcPr>
          <w:p w14:paraId="2ADAAF4E" w14:textId="04B06A0C" w:rsidR="00473DB8" w:rsidRDefault="00DB7E17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Utilizzare</w:t>
            </w:r>
            <w:r w:rsidR="00473DB8">
              <w:rPr>
                <w:rFonts w:cstheme="minorHAnsi"/>
              </w:rPr>
              <w:t xml:space="preserve"> il linguaggio dei gesti. </w:t>
            </w:r>
          </w:p>
          <w:p w14:paraId="228411F0" w14:textId="0C54E72E" w:rsidR="00473DB8" w:rsidRPr="00F634D0" w:rsidRDefault="00473DB8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Comunicare attraverso semplici forme di drammatizzazione</w:t>
            </w:r>
            <w:r w:rsidR="006965B7">
              <w:rPr>
                <w:rFonts w:cstheme="minorHAnsi"/>
              </w:rPr>
              <w:t xml:space="preserve"> e attività ritmico musicali.</w:t>
            </w:r>
          </w:p>
        </w:tc>
        <w:tc>
          <w:tcPr>
            <w:tcW w:w="2188" w:type="dxa"/>
          </w:tcPr>
          <w:p w14:paraId="3FB0EC6B" w14:textId="6236A174" w:rsidR="00473DB8" w:rsidRPr="002A5A63" w:rsidRDefault="006965B7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Utilizza il linguaggio dei gesti e comunica attraverso semplici forme di drammatizzazione e attività ritmico musicali in maniera discontinua e solo con il supporto dell’insegnante.</w:t>
            </w:r>
          </w:p>
        </w:tc>
        <w:tc>
          <w:tcPr>
            <w:tcW w:w="2188" w:type="dxa"/>
          </w:tcPr>
          <w:p w14:paraId="016AA29C" w14:textId="44E5EC47" w:rsidR="00473DB8" w:rsidRPr="002A5A63" w:rsidRDefault="006965B7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Utilizza il linguaggio dei gesti e comunica attraverso semplici forme di drammatizzazione e attività ritmico musicali </w:t>
            </w:r>
            <w:r w:rsidR="00473DB8">
              <w:rPr>
                <w:rFonts w:cstheme="minorHAnsi"/>
              </w:rPr>
              <w:t>in maniera discontinua.</w:t>
            </w:r>
          </w:p>
        </w:tc>
        <w:tc>
          <w:tcPr>
            <w:tcW w:w="2188" w:type="dxa"/>
          </w:tcPr>
          <w:p w14:paraId="72ECF710" w14:textId="75CAEC88" w:rsidR="00473DB8" w:rsidRPr="002A5A63" w:rsidRDefault="006965B7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Utilizza il linguaggio dei gesti e comunica attraverso semplici forme di drammatizzazione e attività ritmico musicali.</w:t>
            </w:r>
          </w:p>
        </w:tc>
        <w:tc>
          <w:tcPr>
            <w:tcW w:w="2189" w:type="dxa"/>
          </w:tcPr>
          <w:p w14:paraId="07CF0A17" w14:textId="0F1B44A4" w:rsidR="00473DB8" w:rsidRPr="002A5A63" w:rsidRDefault="006965B7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Utilizza</w:t>
            </w:r>
            <w:r w:rsidR="00473DB8">
              <w:rPr>
                <w:rFonts w:cstheme="minorHAnsi"/>
              </w:rPr>
              <w:t xml:space="preserve"> il linguaggio dei gesti e comunica con naturalezza attraverso semplici forme di drammatizzazione </w:t>
            </w:r>
            <w:r>
              <w:rPr>
                <w:rFonts w:cstheme="minorHAnsi"/>
              </w:rPr>
              <w:t>e attività ritmico musicali.</w:t>
            </w:r>
          </w:p>
        </w:tc>
      </w:tr>
      <w:tr w:rsidR="00473DB8" w:rsidRPr="002A5A63" w14:paraId="72D8DD04" w14:textId="77777777" w:rsidTr="00FE7DA5">
        <w:trPr>
          <w:trHeight w:val="1104"/>
        </w:trPr>
        <w:tc>
          <w:tcPr>
            <w:tcW w:w="2379" w:type="dxa"/>
            <w:shd w:val="clear" w:color="auto" w:fill="DEEAF6" w:themeFill="accent1" w:themeFillTint="33"/>
          </w:tcPr>
          <w:p w14:paraId="4A64666D" w14:textId="77777777" w:rsidR="00473DB8" w:rsidRPr="002A5A63" w:rsidRDefault="00473DB8" w:rsidP="00C82591">
            <w:pPr>
              <w:pStyle w:val="Contenutotabella"/>
              <w:jc w:val="center"/>
              <w:rPr>
                <w:rFonts w:asciiTheme="minorHAnsi" w:hAnsiTheme="minorHAnsi" w:cstheme="minorHAnsi"/>
                <w:iCs/>
                <w:caps/>
                <w:kern w:val="2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  <w:t>IL GIOCO, LO SPORT, LE REGOLE E IL FAIR-PLAY</w:t>
            </w:r>
          </w:p>
        </w:tc>
        <w:tc>
          <w:tcPr>
            <w:tcW w:w="3145" w:type="dxa"/>
          </w:tcPr>
          <w:p w14:paraId="292BD0E5" w14:textId="77777777" w:rsidR="006965B7" w:rsidRDefault="00473DB8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Partecipare a varie forme di gioco</w:t>
            </w:r>
            <w:r w:rsidR="006965B7">
              <w:rPr>
                <w:rFonts w:cstheme="minorHAnsi"/>
              </w:rPr>
              <w:t xml:space="preserve">, anche di ispirazione popolare, </w:t>
            </w:r>
            <w:r>
              <w:rPr>
                <w:rFonts w:cstheme="minorHAnsi"/>
              </w:rPr>
              <w:t>non competitive</w:t>
            </w:r>
            <w:r w:rsidR="006965B7">
              <w:rPr>
                <w:rFonts w:cstheme="minorHAnsi"/>
              </w:rPr>
              <w:t>.</w:t>
            </w:r>
          </w:p>
          <w:p w14:paraId="6C29FF7A" w14:textId="2EFEF128" w:rsidR="00473DB8" w:rsidRPr="00F634D0" w:rsidRDefault="00473DB8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6965B7">
              <w:rPr>
                <w:rFonts w:cstheme="minorHAnsi"/>
              </w:rPr>
              <w:t>Rispettare i turni e le regole dei giochi.</w:t>
            </w:r>
          </w:p>
        </w:tc>
        <w:tc>
          <w:tcPr>
            <w:tcW w:w="2188" w:type="dxa"/>
          </w:tcPr>
          <w:p w14:paraId="223AE289" w14:textId="15928E22" w:rsidR="00473DB8" w:rsidRPr="002A5A63" w:rsidRDefault="006965B7" w:rsidP="00C8259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rtecipa </w:t>
            </w:r>
            <w:r w:rsidRPr="0083447B">
              <w:rPr>
                <w:rFonts w:asciiTheme="minorHAnsi" w:hAnsiTheme="minorHAnsi" w:cstheme="minorHAnsi"/>
                <w:sz w:val="22"/>
                <w:szCs w:val="22"/>
              </w:rPr>
              <w:t>a varie forme di gioco non competitive, rispettand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empre </w:t>
            </w:r>
            <w:r w:rsidRPr="0083447B">
              <w:rPr>
                <w:rFonts w:asciiTheme="minorHAnsi" w:hAnsiTheme="minorHAnsi" w:cstheme="minorHAnsi"/>
                <w:sz w:val="22"/>
                <w:szCs w:val="22"/>
              </w:rPr>
              <w:t>le regol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e i turni in maniera discontinua</w:t>
            </w:r>
            <w:r>
              <w:rPr>
                <w:rFonts w:cstheme="minorHAnsi"/>
              </w:rPr>
              <w:t xml:space="preserve"> </w:t>
            </w:r>
            <w:r w:rsidR="00473DB8">
              <w:rPr>
                <w:rFonts w:asciiTheme="minorHAnsi" w:hAnsiTheme="minorHAnsi" w:cstheme="minorHAnsi"/>
                <w:sz w:val="22"/>
                <w:szCs w:val="22"/>
              </w:rPr>
              <w:t xml:space="preserve">e solo con il supporto dell’insegnante. </w:t>
            </w:r>
          </w:p>
        </w:tc>
        <w:tc>
          <w:tcPr>
            <w:tcW w:w="2188" w:type="dxa"/>
          </w:tcPr>
          <w:p w14:paraId="481154F2" w14:textId="2BD53CD1" w:rsidR="00473DB8" w:rsidRPr="002A5A63" w:rsidRDefault="006965B7" w:rsidP="00C82591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rtecipa </w:t>
            </w:r>
            <w:r w:rsidRPr="0083447B">
              <w:rPr>
                <w:rFonts w:asciiTheme="minorHAnsi" w:hAnsiTheme="minorHAnsi" w:cstheme="minorHAnsi"/>
                <w:sz w:val="22"/>
                <w:szCs w:val="22"/>
              </w:rPr>
              <w:t>a varie forme di gioco non competitive, rispettand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empre </w:t>
            </w:r>
            <w:r w:rsidRPr="0083447B">
              <w:rPr>
                <w:rFonts w:asciiTheme="minorHAnsi" w:hAnsiTheme="minorHAnsi" w:cstheme="minorHAnsi"/>
                <w:sz w:val="22"/>
                <w:szCs w:val="22"/>
              </w:rPr>
              <w:t>le regol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e i turni </w:t>
            </w:r>
            <w:r w:rsidR="00473DB8">
              <w:rPr>
                <w:rFonts w:asciiTheme="minorHAnsi" w:hAnsiTheme="minorHAnsi" w:cstheme="minorHAnsi"/>
                <w:sz w:val="22"/>
                <w:szCs w:val="22"/>
              </w:rPr>
              <w:t>in maniera discontinua.</w:t>
            </w:r>
            <w:r w:rsidR="00473DB8">
              <w:rPr>
                <w:rFonts w:cstheme="minorHAnsi"/>
              </w:rPr>
              <w:t xml:space="preserve"> </w:t>
            </w:r>
          </w:p>
        </w:tc>
        <w:tc>
          <w:tcPr>
            <w:tcW w:w="2188" w:type="dxa"/>
          </w:tcPr>
          <w:p w14:paraId="5BF4A413" w14:textId="680ED4E6" w:rsidR="00473DB8" w:rsidRPr="002A5A63" w:rsidRDefault="006965B7" w:rsidP="00C82591">
            <w:pPr>
              <w:pStyle w:val="NormaleWeb"/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rtecipa </w:t>
            </w:r>
            <w:r w:rsidRPr="0083447B">
              <w:rPr>
                <w:rFonts w:asciiTheme="minorHAnsi" w:hAnsiTheme="minorHAnsi" w:cstheme="minorHAnsi"/>
                <w:sz w:val="22"/>
                <w:szCs w:val="22"/>
              </w:rPr>
              <w:t>a varie forme di gioco non competitive, rispettand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empre </w:t>
            </w:r>
            <w:r w:rsidRPr="0083447B">
              <w:rPr>
                <w:rFonts w:asciiTheme="minorHAnsi" w:hAnsiTheme="minorHAnsi" w:cstheme="minorHAnsi"/>
                <w:sz w:val="22"/>
                <w:szCs w:val="22"/>
              </w:rPr>
              <w:t>le regol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e i turni.</w:t>
            </w:r>
          </w:p>
        </w:tc>
        <w:tc>
          <w:tcPr>
            <w:tcW w:w="2189" w:type="dxa"/>
          </w:tcPr>
          <w:p w14:paraId="534756C6" w14:textId="21DAB358" w:rsidR="00473DB8" w:rsidRPr="002A5A63" w:rsidRDefault="006965B7" w:rsidP="00C82591">
            <w:pPr>
              <w:pStyle w:val="NormaleWeb"/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artecipa</w:t>
            </w:r>
            <w:r w:rsidR="00473DB8">
              <w:rPr>
                <w:rFonts w:asciiTheme="minorHAnsi" w:hAnsiTheme="minorHAnsi" w:cstheme="minorHAnsi"/>
                <w:sz w:val="22"/>
                <w:szCs w:val="22"/>
              </w:rPr>
              <w:t xml:space="preserve"> con entusiasmo </w:t>
            </w:r>
            <w:r w:rsidR="00473DB8" w:rsidRPr="0083447B">
              <w:rPr>
                <w:rFonts w:asciiTheme="minorHAnsi" w:hAnsiTheme="minorHAnsi" w:cstheme="minorHAnsi"/>
                <w:sz w:val="22"/>
                <w:szCs w:val="22"/>
              </w:rPr>
              <w:t>a varie forme di gioco non competitive, rispettando</w:t>
            </w:r>
            <w:r w:rsidR="00473DB8">
              <w:rPr>
                <w:rFonts w:asciiTheme="minorHAnsi" w:hAnsiTheme="minorHAnsi" w:cstheme="minorHAnsi"/>
                <w:sz w:val="22"/>
                <w:szCs w:val="22"/>
              </w:rPr>
              <w:t xml:space="preserve"> sempre </w:t>
            </w:r>
            <w:r w:rsidR="00473DB8" w:rsidRPr="0083447B">
              <w:rPr>
                <w:rFonts w:asciiTheme="minorHAnsi" w:hAnsiTheme="minorHAnsi" w:cstheme="minorHAnsi"/>
                <w:sz w:val="22"/>
                <w:szCs w:val="22"/>
              </w:rPr>
              <w:t>le regol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e i turni.</w:t>
            </w:r>
            <w:r w:rsidR="00473DB8">
              <w:rPr>
                <w:rFonts w:cstheme="minorHAnsi"/>
              </w:rPr>
              <w:t xml:space="preserve"> </w:t>
            </w:r>
          </w:p>
        </w:tc>
      </w:tr>
      <w:tr w:rsidR="00473DB8" w:rsidRPr="002A5A63" w14:paraId="0FD1BD02" w14:textId="77777777" w:rsidTr="00FE7DA5">
        <w:trPr>
          <w:trHeight w:val="3109"/>
        </w:trPr>
        <w:tc>
          <w:tcPr>
            <w:tcW w:w="2379" w:type="dxa"/>
            <w:shd w:val="clear" w:color="auto" w:fill="DEEAF6" w:themeFill="accent1" w:themeFillTint="33"/>
          </w:tcPr>
          <w:p w14:paraId="04A3E2A9" w14:textId="77777777" w:rsidR="00473DB8" w:rsidRDefault="00473DB8" w:rsidP="00C82591">
            <w:pPr>
              <w:pStyle w:val="Contenutotabella"/>
              <w:jc w:val="center"/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  <w:lastRenderedPageBreak/>
              <w:t>SALUTE E BENESSERE, PREVENZIONE E SICUREZZA</w:t>
            </w:r>
          </w:p>
          <w:p w14:paraId="1E3B18C8" w14:textId="77777777" w:rsidR="00473DB8" w:rsidRPr="002A5A63" w:rsidRDefault="00473DB8" w:rsidP="00C82591">
            <w:pPr>
              <w:pStyle w:val="Contenutotabella"/>
              <w:jc w:val="center"/>
              <w:rPr>
                <w:rFonts w:asciiTheme="minorHAnsi" w:hAnsiTheme="minorHAnsi" w:cstheme="minorHAnsi"/>
                <w:iCs/>
                <w:caps/>
                <w:kern w:val="22"/>
                <w:sz w:val="22"/>
                <w:szCs w:val="22"/>
              </w:rPr>
            </w:pPr>
          </w:p>
        </w:tc>
        <w:tc>
          <w:tcPr>
            <w:tcW w:w="3145" w:type="dxa"/>
          </w:tcPr>
          <w:p w14:paraId="153252C6" w14:textId="5BA30544" w:rsidR="00473DB8" w:rsidRPr="00F634D0" w:rsidRDefault="005D2917" w:rsidP="00C82591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Ric</w:t>
            </w:r>
            <w:r w:rsidR="00473DB8">
              <w:rPr>
                <w:rFonts w:cstheme="minorHAnsi"/>
              </w:rPr>
              <w:t xml:space="preserve">onoscere alcuni principi di benessere psico-fisico legati </w:t>
            </w:r>
            <w:r>
              <w:rPr>
                <w:rFonts w:cstheme="minorHAnsi"/>
              </w:rPr>
              <w:t xml:space="preserve">alla sicurezza, </w:t>
            </w:r>
            <w:r w:rsidR="00473DB8">
              <w:rPr>
                <w:rFonts w:cstheme="minorHAnsi"/>
              </w:rPr>
              <w:t>all’igiene</w:t>
            </w:r>
            <w:r>
              <w:rPr>
                <w:rFonts w:cstheme="minorHAnsi"/>
              </w:rPr>
              <w:t xml:space="preserve"> </w:t>
            </w:r>
            <w:r w:rsidR="00473DB8">
              <w:rPr>
                <w:rFonts w:cstheme="minorHAnsi"/>
              </w:rPr>
              <w:t xml:space="preserve">e a un corretto regime alimentare. </w:t>
            </w:r>
          </w:p>
        </w:tc>
        <w:tc>
          <w:tcPr>
            <w:tcW w:w="2188" w:type="dxa"/>
          </w:tcPr>
          <w:p w14:paraId="469E420F" w14:textId="21B4DA1B" w:rsidR="00473DB8" w:rsidRPr="002A5A63" w:rsidRDefault="005D2917" w:rsidP="00C82591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>Riconosce</w:t>
            </w:r>
            <w:r w:rsidR="00473DB8">
              <w:rPr>
                <w:rFonts w:cstheme="minorHAnsi"/>
              </w:rPr>
              <w:t xml:space="preserve"> alcuni principi di benessere psico-fisico legati </w:t>
            </w:r>
            <w:r>
              <w:rPr>
                <w:rFonts w:cstheme="minorHAnsi"/>
              </w:rPr>
              <w:t xml:space="preserve">alla sicurezza, </w:t>
            </w:r>
            <w:r w:rsidR="00473DB8">
              <w:rPr>
                <w:rFonts w:cstheme="minorHAnsi"/>
              </w:rPr>
              <w:t xml:space="preserve">all’igiene e a un corretto regime alimentare in maniera discontinua e solo con il supporto dell’insegnante. </w:t>
            </w:r>
          </w:p>
        </w:tc>
        <w:tc>
          <w:tcPr>
            <w:tcW w:w="2188" w:type="dxa"/>
          </w:tcPr>
          <w:p w14:paraId="405901E8" w14:textId="28E64C01" w:rsidR="00473DB8" w:rsidRPr="002A5A63" w:rsidRDefault="005D2917" w:rsidP="00C82591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>R</w:t>
            </w:r>
            <w:r w:rsidR="00473DB8">
              <w:rPr>
                <w:rFonts w:cstheme="minorHAnsi"/>
              </w:rPr>
              <w:t xml:space="preserve">iconosce alcuni principi di benessere psico-fisico legati </w:t>
            </w:r>
            <w:r>
              <w:rPr>
                <w:rFonts w:cstheme="minorHAnsi"/>
              </w:rPr>
              <w:t xml:space="preserve">alla sicurezza, </w:t>
            </w:r>
            <w:r w:rsidR="00473DB8">
              <w:rPr>
                <w:rFonts w:cstheme="minorHAnsi"/>
              </w:rPr>
              <w:t xml:space="preserve">all’igiene e a un corretto regime alimentare in maniera discontinua. </w:t>
            </w:r>
          </w:p>
        </w:tc>
        <w:tc>
          <w:tcPr>
            <w:tcW w:w="2188" w:type="dxa"/>
          </w:tcPr>
          <w:p w14:paraId="31AAED8F" w14:textId="1F729083" w:rsidR="00473DB8" w:rsidRPr="002A5A63" w:rsidRDefault="005D2917" w:rsidP="00C82591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>R</w:t>
            </w:r>
            <w:r w:rsidR="00473DB8">
              <w:rPr>
                <w:rFonts w:cstheme="minorHAnsi"/>
              </w:rPr>
              <w:t xml:space="preserve">iconosce alcuni principi di benessere psico-fisico legati </w:t>
            </w:r>
            <w:r>
              <w:rPr>
                <w:rFonts w:cstheme="minorHAnsi"/>
              </w:rPr>
              <w:t xml:space="preserve">alla sicurezza, </w:t>
            </w:r>
            <w:r w:rsidR="00473DB8">
              <w:rPr>
                <w:rFonts w:cstheme="minorHAnsi"/>
              </w:rPr>
              <w:t>all’igiene e a un corretto regime alimentare.</w:t>
            </w:r>
          </w:p>
        </w:tc>
        <w:tc>
          <w:tcPr>
            <w:tcW w:w="2189" w:type="dxa"/>
          </w:tcPr>
          <w:p w14:paraId="05685D58" w14:textId="771689E3" w:rsidR="00473DB8" w:rsidRPr="002A5A63" w:rsidRDefault="005D2917" w:rsidP="00C82591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R</w:t>
            </w:r>
            <w:r w:rsidR="00473DB8">
              <w:rPr>
                <w:rFonts w:cstheme="minorHAnsi"/>
              </w:rPr>
              <w:t xml:space="preserve">iconosce </w:t>
            </w:r>
            <w:r>
              <w:rPr>
                <w:rFonts w:cstheme="minorHAnsi"/>
              </w:rPr>
              <w:t xml:space="preserve">regolarmente </w:t>
            </w:r>
            <w:r w:rsidR="00473DB8">
              <w:rPr>
                <w:rFonts w:cstheme="minorHAnsi"/>
              </w:rPr>
              <w:t xml:space="preserve">alcuni principi di benessere psico-fisico legati </w:t>
            </w:r>
            <w:r>
              <w:rPr>
                <w:rFonts w:cstheme="minorHAnsi"/>
              </w:rPr>
              <w:t xml:space="preserve">alla sicurezza, </w:t>
            </w:r>
            <w:r w:rsidR="00473DB8">
              <w:rPr>
                <w:rFonts w:cstheme="minorHAnsi"/>
              </w:rPr>
              <w:t>all’igiene e a un corretto regime alimentare.</w:t>
            </w:r>
          </w:p>
        </w:tc>
      </w:tr>
    </w:tbl>
    <w:p w14:paraId="7C4CA680" w14:textId="77777777" w:rsidR="00473DB8" w:rsidRDefault="00473DB8" w:rsidP="00473DB8">
      <w:pPr>
        <w:jc w:val="center"/>
      </w:pPr>
    </w:p>
    <w:p w14:paraId="0174BFE4" w14:textId="76F2334A" w:rsidR="00473DB8" w:rsidRDefault="00473DB8" w:rsidP="00683057">
      <w:pPr>
        <w:jc w:val="center"/>
      </w:pPr>
    </w:p>
    <w:p w14:paraId="44A69731" w14:textId="46031B2D" w:rsidR="00473DB8" w:rsidRDefault="00473DB8" w:rsidP="00683057">
      <w:pPr>
        <w:jc w:val="center"/>
      </w:pPr>
    </w:p>
    <w:p w14:paraId="0036682A" w14:textId="4246CC6E" w:rsidR="00473DB8" w:rsidRDefault="00473DB8" w:rsidP="00683057">
      <w:pPr>
        <w:jc w:val="center"/>
      </w:pPr>
    </w:p>
    <w:p w14:paraId="311D6225" w14:textId="4F4AE08F" w:rsidR="00473DB8" w:rsidRDefault="00473DB8" w:rsidP="00683057">
      <w:pPr>
        <w:jc w:val="center"/>
      </w:pPr>
    </w:p>
    <w:p w14:paraId="0695B3DB" w14:textId="3E3D67E6" w:rsidR="00473DB8" w:rsidRDefault="00473DB8" w:rsidP="00683057">
      <w:pPr>
        <w:jc w:val="center"/>
      </w:pPr>
    </w:p>
    <w:p w14:paraId="54C7C77B" w14:textId="77777777" w:rsidR="005D2917" w:rsidRDefault="005D2917" w:rsidP="00683057">
      <w:pPr>
        <w:jc w:val="center"/>
      </w:pPr>
    </w:p>
    <w:p w14:paraId="7A3404DE" w14:textId="38ABC331" w:rsidR="00473DB8" w:rsidRDefault="00473DB8" w:rsidP="00683057">
      <w:pPr>
        <w:jc w:val="center"/>
      </w:pPr>
    </w:p>
    <w:p w14:paraId="306C0319" w14:textId="3ABF96D2" w:rsidR="00473DB8" w:rsidRDefault="00473DB8" w:rsidP="00683057">
      <w:pPr>
        <w:jc w:val="center"/>
      </w:pPr>
    </w:p>
    <w:p w14:paraId="6309CDBB" w14:textId="0A2657CD" w:rsidR="00473DB8" w:rsidRDefault="00473DB8" w:rsidP="00683057">
      <w:pPr>
        <w:jc w:val="center"/>
      </w:pPr>
    </w:p>
    <w:p w14:paraId="7C031748" w14:textId="1DA10DC2" w:rsidR="00473DB8" w:rsidRDefault="00473DB8" w:rsidP="00683057">
      <w:pPr>
        <w:jc w:val="center"/>
      </w:pPr>
    </w:p>
    <w:p w14:paraId="469994D5" w14:textId="0CEF828E" w:rsidR="00473DB8" w:rsidRDefault="00473DB8" w:rsidP="00683057">
      <w:pPr>
        <w:jc w:val="center"/>
      </w:pPr>
    </w:p>
    <w:p w14:paraId="3BEFE93C" w14:textId="7DD368ED" w:rsidR="008202E6" w:rsidRDefault="008202E6" w:rsidP="00683057">
      <w:pPr>
        <w:jc w:val="center"/>
      </w:pPr>
    </w:p>
    <w:p w14:paraId="0C31C105" w14:textId="2D6DCFC6" w:rsidR="008202E6" w:rsidRDefault="008202E6" w:rsidP="008202E6">
      <w:pPr>
        <w:spacing w:after="0" w:line="240" w:lineRule="auto"/>
        <w:jc w:val="center"/>
        <w:rPr>
          <w:b/>
        </w:rPr>
      </w:pPr>
      <w:r w:rsidRPr="003E7EE4">
        <w:rPr>
          <w:b/>
        </w:rPr>
        <w:lastRenderedPageBreak/>
        <w:t xml:space="preserve">RUBRICA VALUTATIVA </w:t>
      </w:r>
      <w:r>
        <w:rPr>
          <w:b/>
        </w:rPr>
        <w:t>EDUCAZIONE FISICA  – I° PRIMARIA</w:t>
      </w:r>
    </w:p>
    <w:p w14:paraId="7FA37D53" w14:textId="3E0BCC9E" w:rsidR="008202E6" w:rsidRDefault="008202E6" w:rsidP="00683057">
      <w:pPr>
        <w:jc w:val="center"/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79"/>
        <w:gridCol w:w="3145"/>
        <w:gridCol w:w="2188"/>
        <w:gridCol w:w="2188"/>
        <w:gridCol w:w="2188"/>
        <w:gridCol w:w="2189"/>
      </w:tblGrid>
      <w:tr w:rsidR="008202E6" w:rsidRPr="002A5A63" w14:paraId="2C7DF25B" w14:textId="77777777" w:rsidTr="00FE7DA5">
        <w:tc>
          <w:tcPr>
            <w:tcW w:w="2379" w:type="dxa"/>
            <w:shd w:val="clear" w:color="auto" w:fill="BDD6EE" w:themeFill="accent1" w:themeFillTint="66"/>
            <w:vAlign w:val="center"/>
          </w:tcPr>
          <w:p w14:paraId="03BFF2C9" w14:textId="77777777" w:rsidR="008202E6" w:rsidRPr="002A5A63" w:rsidRDefault="008202E6" w:rsidP="000D581D">
            <w:pPr>
              <w:pStyle w:val="Nessunaspaziatura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DIMENSIONI </w:t>
            </w:r>
            <w:r>
              <w:rPr>
                <w:rFonts w:cstheme="minorHAnsi"/>
                <w:b/>
              </w:rPr>
              <w:t xml:space="preserve">                     (nuclei tematici)</w:t>
            </w:r>
          </w:p>
        </w:tc>
        <w:tc>
          <w:tcPr>
            <w:tcW w:w="3145" w:type="dxa"/>
            <w:shd w:val="clear" w:color="auto" w:fill="FBE4D5" w:themeFill="accent2" w:themeFillTint="33"/>
          </w:tcPr>
          <w:p w14:paraId="75D1B9CB" w14:textId="77777777" w:rsidR="008202E6" w:rsidRPr="002A5A63" w:rsidRDefault="008202E6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CRITERI              </w:t>
            </w:r>
            <w:r>
              <w:rPr>
                <w:rFonts w:cstheme="minorHAnsi"/>
                <w:b/>
              </w:rPr>
              <w:t xml:space="preserve">                           </w:t>
            </w:r>
            <w:r w:rsidRPr="002A5A63">
              <w:rPr>
                <w:rFonts w:cstheme="minorHAnsi"/>
                <w:b/>
              </w:rPr>
              <w:t xml:space="preserve">   (obiettivi di apprendimento)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09D1AA78" w14:textId="77777777" w:rsidR="008202E6" w:rsidRPr="002A5A63" w:rsidRDefault="008202E6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 xml:space="preserve"> IN VIA DI PRIMA ACQUISIZIONE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4B856BAD" w14:textId="77777777" w:rsidR="008202E6" w:rsidRPr="002A5A63" w:rsidRDefault="008202E6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>BASE</w:t>
            </w:r>
          </w:p>
        </w:tc>
        <w:tc>
          <w:tcPr>
            <w:tcW w:w="2188" w:type="dxa"/>
            <w:shd w:val="clear" w:color="auto" w:fill="FFF2CC" w:themeFill="accent4" w:themeFillTint="33"/>
          </w:tcPr>
          <w:p w14:paraId="58809A85" w14:textId="77777777" w:rsidR="008202E6" w:rsidRPr="002A5A63" w:rsidRDefault="008202E6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>INTERMEDIO</w:t>
            </w:r>
          </w:p>
        </w:tc>
        <w:tc>
          <w:tcPr>
            <w:tcW w:w="2189" w:type="dxa"/>
            <w:shd w:val="clear" w:color="auto" w:fill="FFF2CC" w:themeFill="accent4" w:themeFillTint="33"/>
          </w:tcPr>
          <w:p w14:paraId="58B4D5E1" w14:textId="77777777" w:rsidR="008202E6" w:rsidRPr="002A5A63" w:rsidRDefault="008202E6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2A5A63">
              <w:rPr>
                <w:rFonts w:cstheme="minorHAnsi"/>
                <w:b/>
              </w:rPr>
              <w:t>AVANZATO</w:t>
            </w:r>
          </w:p>
        </w:tc>
      </w:tr>
      <w:tr w:rsidR="008202E6" w:rsidRPr="002A5A63" w14:paraId="1AB936B2" w14:textId="77777777" w:rsidTr="00FE7DA5">
        <w:trPr>
          <w:trHeight w:val="2488"/>
        </w:trPr>
        <w:tc>
          <w:tcPr>
            <w:tcW w:w="2379" w:type="dxa"/>
            <w:shd w:val="clear" w:color="auto" w:fill="DEEAF6" w:themeFill="accent1" w:themeFillTint="33"/>
          </w:tcPr>
          <w:p w14:paraId="76C749D3" w14:textId="77777777" w:rsidR="008202E6" w:rsidRDefault="008202E6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 CORPO E LA SUA RELAZIONE CON LO SPAZIO E IL TEMPO</w:t>
            </w:r>
          </w:p>
          <w:p w14:paraId="56680967" w14:textId="77777777" w:rsidR="008202E6" w:rsidRDefault="008202E6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703DA808" w14:textId="77777777" w:rsidR="008202E6" w:rsidRDefault="008202E6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08641F2A" w14:textId="77777777" w:rsidR="008202E6" w:rsidRPr="002A5A63" w:rsidRDefault="008202E6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3145" w:type="dxa"/>
          </w:tcPr>
          <w:p w14:paraId="1C242C51" w14:textId="77777777" w:rsidR="008202E6" w:rsidRDefault="008202E6" w:rsidP="000D581D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 xml:space="preserve">Orientarsi nello spazio e nel tempo. </w:t>
            </w:r>
          </w:p>
          <w:p w14:paraId="657C1861" w14:textId="5F7DE70A" w:rsidR="008202E6" w:rsidRPr="00F634D0" w:rsidRDefault="008202E6" w:rsidP="000D581D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Muoversi secondo una direzione.</w:t>
            </w:r>
          </w:p>
        </w:tc>
        <w:tc>
          <w:tcPr>
            <w:tcW w:w="2188" w:type="dxa"/>
          </w:tcPr>
          <w:p w14:paraId="64C03B4B" w14:textId="74451A1E" w:rsidR="008202E6" w:rsidRPr="002A5A63" w:rsidRDefault="0083447B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Si orienta nello spazio e nel tempo con difficoltà e in maniera discontinua e si muove secondo una direzione solo con il supporto dell’insegnante. </w:t>
            </w:r>
          </w:p>
        </w:tc>
        <w:tc>
          <w:tcPr>
            <w:tcW w:w="2188" w:type="dxa"/>
          </w:tcPr>
          <w:p w14:paraId="3DAFA854" w14:textId="6496DA3F" w:rsidR="008202E6" w:rsidRPr="002A5A63" w:rsidRDefault="0083447B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i orienta nello spazio e nel tempo in maniera discontinua e si muove secondo una direzione solo in situazioni note.</w:t>
            </w:r>
          </w:p>
        </w:tc>
        <w:tc>
          <w:tcPr>
            <w:tcW w:w="2188" w:type="dxa"/>
          </w:tcPr>
          <w:p w14:paraId="16D97091" w14:textId="6E0D9D44" w:rsidR="008202E6" w:rsidRPr="002A5A63" w:rsidRDefault="0083447B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i orienta nello spazio e nel tempo e si muove secondo una direzione.</w:t>
            </w:r>
          </w:p>
        </w:tc>
        <w:tc>
          <w:tcPr>
            <w:tcW w:w="2189" w:type="dxa"/>
          </w:tcPr>
          <w:p w14:paraId="2EC01A2F" w14:textId="4919BCA3" w:rsidR="008202E6" w:rsidRPr="002A5A63" w:rsidRDefault="008202E6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Si orienta con sicurezza </w:t>
            </w:r>
            <w:r w:rsidR="0083447B">
              <w:rPr>
                <w:rFonts w:cstheme="minorHAnsi"/>
              </w:rPr>
              <w:t xml:space="preserve">nello spazio e nel tempo e si muove secondo una direzione. </w:t>
            </w:r>
          </w:p>
        </w:tc>
      </w:tr>
      <w:tr w:rsidR="008202E6" w:rsidRPr="002A5A63" w14:paraId="48D88E2C" w14:textId="77777777" w:rsidTr="00FE7DA5">
        <w:trPr>
          <w:trHeight w:val="2821"/>
        </w:trPr>
        <w:tc>
          <w:tcPr>
            <w:tcW w:w="2379" w:type="dxa"/>
            <w:shd w:val="clear" w:color="auto" w:fill="DEEAF6" w:themeFill="accent1" w:themeFillTint="33"/>
          </w:tcPr>
          <w:p w14:paraId="4E74184A" w14:textId="77777777" w:rsidR="008202E6" w:rsidRDefault="008202E6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L LINGUAGGIO DEL CORPO COME MODALITA’ COMUNICATIVO-ESPRESSIVA</w:t>
            </w:r>
          </w:p>
          <w:p w14:paraId="56D4AF9D" w14:textId="77777777" w:rsidR="008202E6" w:rsidRDefault="008202E6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  <w:p w14:paraId="386206FB" w14:textId="77777777" w:rsidR="008202E6" w:rsidRPr="002A5A63" w:rsidRDefault="008202E6" w:rsidP="000D581D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</w:p>
        </w:tc>
        <w:tc>
          <w:tcPr>
            <w:tcW w:w="3145" w:type="dxa"/>
          </w:tcPr>
          <w:p w14:paraId="3AAF3855" w14:textId="77777777" w:rsidR="0083447B" w:rsidRDefault="0083447B" w:rsidP="000D581D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 xml:space="preserve">Comprendere il linguaggio dei gesti. </w:t>
            </w:r>
          </w:p>
          <w:p w14:paraId="180CE1DF" w14:textId="7BFCBB1A" w:rsidR="008202E6" w:rsidRPr="00F634D0" w:rsidRDefault="0083447B" w:rsidP="000D581D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Comunicare attraverso semplici forme di drammatizzazione</w:t>
            </w:r>
            <w:r w:rsidR="00473DB8">
              <w:rPr>
                <w:rFonts w:cstheme="minorHAnsi"/>
              </w:rPr>
              <w:t>.</w:t>
            </w:r>
          </w:p>
        </w:tc>
        <w:tc>
          <w:tcPr>
            <w:tcW w:w="2188" w:type="dxa"/>
          </w:tcPr>
          <w:p w14:paraId="4141E2AE" w14:textId="0522BA34" w:rsidR="008202E6" w:rsidRPr="002A5A63" w:rsidRDefault="0083447B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Comprende il linguaggio dei gesti e comunica attraverso semplici forme di drammatizzazione in maniera discontinua e solo con il supporto dell’insegnante. </w:t>
            </w:r>
          </w:p>
        </w:tc>
        <w:tc>
          <w:tcPr>
            <w:tcW w:w="2188" w:type="dxa"/>
          </w:tcPr>
          <w:p w14:paraId="17A20FAB" w14:textId="204E0AC0" w:rsidR="008202E6" w:rsidRPr="002A5A63" w:rsidRDefault="0083447B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omprende il linguaggio dei gesti e comunica attraverso semplici forme di drammatizzazione in maniera discontinua.</w:t>
            </w:r>
          </w:p>
        </w:tc>
        <w:tc>
          <w:tcPr>
            <w:tcW w:w="2188" w:type="dxa"/>
          </w:tcPr>
          <w:p w14:paraId="3F3FE086" w14:textId="629B7E60" w:rsidR="008202E6" w:rsidRPr="002A5A63" w:rsidRDefault="0083447B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omprende il linguaggio dei gesti e comunica attraverso semplici forme di drammatizzazione</w:t>
            </w:r>
            <w:r w:rsidR="00DB7E17">
              <w:rPr>
                <w:rFonts w:cstheme="minorHAnsi"/>
              </w:rPr>
              <w:t>.</w:t>
            </w:r>
          </w:p>
        </w:tc>
        <w:tc>
          <w:tcPr>
            <w:tcW w:w="2189" w:type="dxa"/>
          </w:tcPr>
          <w:p w14:paraId="10954083" w14:textId="754E4A0E" w:rsidR="008202E6" w:rsidRPr="002A5A63" w:rsidRDefault="0083447B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omprende il linguaggio dei gesti e comunica con naturalezza attraverso semplici forme di drammatizzazione</w:t>
            </w:r>
            <w:r w:rsidR="00DB7E17">
              <w:rPr>
                <w:rFonts w:cstheme="minorHAnsi"/>
              </w:rPr>
              <w:t>.</w:t>
            </w:r>
          </w:p>
        </w:tc>
      </w:tr>
      <w:tr w:rsidR="008202E6" w:rsidRPr="002A5A63" w14:paraId="1FDF56A9" w14:textId="77777777" w:rsidTr="00FE7DA5">
        <w:trPr>
          <w:trHeight w:val="1104"/>
        </w:trPr>
        <w:tc>
          <w:tcPr>
            <w:tcW w:w="2379" w:type="dxa"/>
            <w:shd w:val="clear" w:color="auto" w:fill="DEEAF6" w:themeFill="accent1" w:themeFillTint="33"/>
          </w:tcPr>
          <w:p w14:paraId="36D30ABF" w14:textId="77777777" w:rsidR="008202E6" w:rsidRPr="002A5A63" w:rsidRDefault="008202E6" w:rsidP="000D581D">
            <w:pPr>
              <w:pStyle w:val="Contenutotabella"/>
              <w:jc w:val="center"/>
              <w:rPr>
                <w:rFonts w:asciiTheme="minorHAnsi" w:hAnsiTheme="minorHAnsi" w:cstheme="minorHAnsi"/>
                <w:iCs/>
                <w:caps/>
                <w:kern w:val="2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  <w:t>IL GIOCO, LO SPORT, LE REGOLE E IL FAIR-PLAY</w:t>
            </w:r>
          </w:p>
        </w:tc>
        <w:tc>
          <w:tcPr>
            <w:tcW w:w="3145" w:type="dxa"/>
          </w:tcPr>
          <w:p w14:paraId="70739A46" w14:textId="2B118413" w:rsidR="008202E6" w:rsidRPr="00F634D0" w:rsidRDefault="0083447B" w:rsidP="000D581D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Partecipare a varie forme di gioco</w:t>
            </w:r>
            <w:r w:rsidR="00473DB8">
              <w:rPr>
                <w:rFonts w:cstheme="minorHAnsi"/>
              </w:rPr>
              <w:t>, anche di ispirazione popolare,</w:t>
            </w:r>
            <w:r>
              <w:rPr>
                <w:rFonts w:cstheme="minorHAnsi"/>
              </w:rPr>
              <w:t xml:space="preserve"> non competitive, rispettandone le regole.</w:t>
            </w:r>
          </w:p>
        </w:tc>
        <w:tc>
          <w:tcPr>
            <w:tcW w:w="2188" w:type="dxa"/>
          </w:tcPr>
          <w:p w14:paraId="1DF272A2" w14:textId="37AE1A6F" w:rsidR="008202E6" w:rsidRPr="002A5A63" w:rsidRDefault="00473DB8" w:rsidP="000D581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83447B" w:rsidRPr="0083447B">
              <w:rPr>
                <w:rFonts w:asciiTheme="minorHAnsi" w:hAnsiTheme="minorHAnsi" w:cstheme="minorHAnsi"/>
                <w:sz w:val="22"/>
                <w:szCs w:val="22"/>
              </w:rPr>
              <w:t>artecipa a varie forme di gioco non competitive, rispettando</w:t>
            </w:r>
            <w:r w:rsidR="0083447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3447B" w:rsidRPr="0083447B">
              <w:rPr>
                <w:rFonts w:asciiTheme="minorHAnsi" w:hAnsiTheme="minorHAnsi" w:cstheme="minorHAnsi"/>
                <w:sz w:val="22"/>
                <w:szCs w:val="22"/>
              </w:rPr>
              <w:t>le regole</w:t>
            </w:r>
            <w:r w:rsidR="0083447B">
              <w:rPr>
                <w:rFonts w:asciiTheme="minorHAnsi" w:hAnsiTheme="minorHAnsi" w:cstheme="minorHAnsi"/>
                <w:sz w:val="22"/>
                <w:szCs w:val="22"/>
              </w:rPr>
              <w:t xml:space="preserve"> in maniera discontinua e solo con il supporto dell’insegnante. </w:t>
            </w:r>
          </w:p>
        </w:tc>
        <w:tc>
          <w:tcPr>
            <w:tcW w:w="2188" w:type="dxa"/>
          </w:tcPr>
          <w:p w14:paraId="7924666C" w14:textId="2FCA06E9" w:rsidR="008202E6" w:rsidRPr="002A5A63" w:rsidRDefault="00473DB8" w:rsidP="000D581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83447B" w:rsidRPr="0083447B">
              <w:rPr>
                <w:rFonts w:asciiTheme="minorHAnsi" w:hAnsiTheme="minorHAnsi" w:cstheme="minorHAnsi"/>
                <w:sz w:val="22"/>
                <w:szCs w:val="22"/>
              </w:rPr>
              <w:t>artecipa a varie forme di gioco non competitive, rispettando</w:t>
            </w:r>
            <w:r w:rsidR="0083447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3447B" w:rsidRPr="0083447B">
              <w:rPr>
                <w:rFonts w:asciiTheme="minorHAnsi" w:hAnsiTheme="minorHAnsi" w:cstheme="minorHAnsi"/>
                <w:sz w:val="22"/>
                <w:szCs w:val="22"/>
              </w:rPr>
              <w:t>le regole</w:t>
            </w:r>
            <w:r w:rsidR="0083447B">
              <w:rPr>
                <w:rFonts w:asciiTheme="minorHAnsi" w:hAnsiTheme="minorHAnsi" w:cstheme="minorHAnsi"/>
                <w:sz w:val="22"/>
                <w:szCs w:val="22"/>
              </w:rPr>
              <w:t xml:space="preserve"> in maniera discontinua.</w:t>
            </w:r>
            <w:r w:rsidR="0083447B">
              <w:rPr>
                <w:rFonts w:cstheme="minorHAnsi"/>
              </w:rPr>
              <w:t xml:space="preserve"> </w:t>
            </w:r>
          </w:p>
        </w:tc>
        <w:tc>
          <w:tcPr>
            <w:tcW w:w="2188" w:type="dxa"/>
          </w:tcPr>
          <w:p w14:paraId="047A3892" w14:textId="6478EE5F" w:rsidR="008202E6" w:rsidRPr="002A5A63" w:rsidRDefault="00473DB8" w:rsidP="000D581D">
            <w:pPr>
              <w:pStyle w:val="NormaleWeb"/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83447B" w:rsidRPr="0083447B">
              <w:rPr>
                <w:rFonts w:asciiTheme="minorHAnsi" w:hAnsiTheme="minorHAnsi" w:cstheme="minorHAnsi"/>
                <w:sz w:val="22"/>
                <w:szCs w:val="22"/>
              </w:rPr>
              <w:t>artecipa a varie forme di gioco non competitive, rispettando</w:t>
            </w:r>
            <w:r w:rsidR="0083447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3447B" w:rsidRPr="0083447B">
              <w:rPr>
                <w:rFonts w:asciiTheme="minorHAnsi" w:hAnsiTheme="minorHAnsi" w:cstheme="minorHAnsi"/>
                <w:sz w:val="22"/>
                <w:szCs w:val="22"/>
              </w:rPr>
              <w:t>le regole.</w:t>
            </w:r>
            <w:r w:rsidR="0083447B">
              <w:rPr>
                <w:rFonts w:cstheme="minorHAnsi"/>
              </w:rPr>
              <w:t xml:space="preserve">  </w:t>
            </w:r>
          </w:p>
        </w:tc>
        <w:tc>
          <w:tcPr>
            <w:tcW w:w="2189" w:type="dxa"/>
          </w:tcPr>
          <w:p w14:paraId="5FD8EBEA" w14:textId="3A303749" w:rsidR="008202E6" w:rsidRPr="002A5A63" w:rsidRDefault="00473DB8" w:rsidP="000D581D">
            <w:pPr>
              <w:pStyle w:val="NormaleWeb"/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83447B" w:rsidRPr="0083447B">
              <w:rPr>
                <w:rFonts w:asciiTheme="minorHAnsi" w:hAnsiTheme="minorHAnsi" w:cstheme="minorHAnsi"/>
                <w:sz w:val="22"/>
                <w:szCs w:val="22"/>
              </w:rPr>
              <w:t>artecipa a varie forme di gioco non competitive, rispettando</w:t>
            </w:r>
            <w:r w:rsidR="0083447B">
              <w:rPr>
                <w:rFonts w:asciiTheme="minorHAnsi" w:hAnsiTheme="minorHAnsi" w:cstheme="minorHAnsi"/>
                <w:sz w:val="22"/>
                <w:szCs w:val="22"/>
              </w:rPr>
              <w:t xml:space="preserve"> sempre </w:t>
            </w:r>
            <w:r w:rsidR="0083447B" w:rsidRPr="0083447B">
              <w:rPr>
                <w:rFonts w:asciiTheme="minorHAnsi" w:hAnsiTheme="minorHAnsi" w:cstheme="minorHAnsi"/>
                <w:sz w:val="22"/>
                <w:szCs w:val="22"/>
              </w:rPr>
              <w:t>le regole.</w:t>
            </w:r>
            <w:r w:rsidR="0083447B">
              <w:rPr>
                <w:rFonts w:cstheme="minorHAnsi"/>
              </w:rPr>
              <w:t xml:space="preserve">  </w:t>
            </w:r>
          </w:p>
        </w:tc>
      </w:tr>
      <w:tr w:rsidR="008202E6" w:rsidRPr="002A5A63" w14:paraId="280AB819" w14:textId="77777777" w:rsidTr="00FE7DA5">
        <w:trPr>
          <w:trHeight w:val="3109"/>
        </w:trPr>
        <w:tc>
          <w:tcPr>
            <w:tcW w:w="2379" w:type="dxa"/>
            <w:shd w:val="clear" w:color="auto" w:fill="DEEAF6" w:themeFill="accent1" w:themeFillTint="33"/>
          </w:tcPr>
          <w:p w14:paraId="560C6563" w14:textId="77777777" w:rsidR="008202E6" w:rsidRDefault="008202E6" w:rsidP="000D581D">
            <w:pPr>
              <w:pStyle w:val="Contenutotabella"/>
              <w:jc w:val="center"/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aps/>
                <w:kern w:val="22"/>
                <w:sz w:val="22"/>
                <w:szCs w:val="22"/>
              </w:rPr>
              <w:lastRenderedPageBreak/>
              <w:t>SALUTE E BENESSERE, PREVENZIONE E SICUREZZA</w:t>
            </w:r>
          </w:p>
          <w:p w14:paraId="349A788F" w14:textId="77777777" w:rsidR="008202E6" w:rsidRPr="002A5A63" w:rsidRDefault="008202E6" w:rsidP="000D581D">
            <w:pPr>
              <w:pStyle w:val="Contenutotabella"/>
              <w:jc w:val="center"/>
              <w:rPr>
                <w:rFonts w:asciiTheme="minorHAnsi" w:hAnsiTheme="minorHAnsi" w:cstheme="minorHAnsi"/>
                <w:iCs/>
                <w:caps/>
                <w:kern w:val="22"/>
                <w:sz w:val="22"/>
                <w:szCs w:val="22"/>
              </w:rPr>
            </w:pPr>
          </w:p>
        </w:tc>
        <w:tc>
          <w:tcPr>
            <w:tcW w:w="3145" w:type="dxa"/>
          </w:tcPr>
          <w:p w14:paraId="6965C3F4" w14:textId="404E42C4" w:rsidR="0083447B" w:rsidRPr="00F634D0" w:rsidRDefault="005D2917" w:rsidP="000D581D">
            <w:pPr>
              <w:pStyle w:val="Paragrafoelenco"/>
              <w:numPr>
                <w:ilvl w:val="0"/>
                <w:numId w:val="1"/>
              </w:numPr>
              <w:spacing w:after="0" w:line="240" w:lineRule="auto"/>
              <w:ind w:left="62" w:hanging="142"/>
              <w:rPr>
                <w:rFonts w:cstheme="minorHAnsi"/>
              </w:rPr>
            </w:pPr>
            <w:r>
              <w:rPr>
                <w:rFonts w:cstheme="minorHAnsi"/>
              </w:rPr>
              <w:t>C</w:t>
            </w:r>
            <w:r w:rsidR="0083447B">
              <w:rPr>
                <w:rFonts w:cstheme="minorHAnsi"/>
              </w:rPr>
              <w:t xml:space="preserve">onoscere alcuni principi di benessere psico-fisico legati all’igiene e a un corretto regime alimentare. </w:t>
            </w:r>
          </w:p>
        </w:tc>
        <w:tc>
          <w:tcPr>
            <w:tcW w:w="2188" w:type="dxa"/>
          </w:tcPr>
          <w:p w14:paraId="001B5FE8" w14:textId="19BBA23A" w:rsidR="008202E6" w:rsidRPr="002A5A63" w:rsidRDefault="005D2917" w:rsidP="000D581D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>C</w:t>
            </w:r>
            <w:r w:rsidR="009930FB">
              <w:rPr>
                <w:rFonts w:cstheme="minorHAnsi"/>
              </w:rPr>
              <w:t xml:space="preserve">onosce alcuni principi di benessere psico-fisico legati all’igiene e a un corretto regime alimentare in maniera discontinua e solo con il supporto dell’insegnante. </w:t>
            </w:r>
          </w:p>
        </w:tc>
        <w:tc>
          <w:tcPr>
            <w:tcW w:w="2188" w:type="dxa"/>
          </w:tcPr>
          <w:p w14:paraId="353AE8DA" w14:textId="18101877" w:rsidR="008202E6" w:rsidRPr="002A5A63" w:rsidRDefault="005D2917" w:rsidP="000D581D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>C</w:t>
            </w:r>
            <w:r w:rsidR="009930FB">
              <w:rPr>
                <w:rFonts w:cstheme="minorHAnsi"/>
              </w:rPr>
              <w:t xml:space="preserve">onosce alcuni principi di benessere psico-fisico legati all’igiene e a un corretto regime alimentare in maniera discontinua. </w:t>
            </w:r>
          </w:p>
        </w:tc>
        <w:tc>
          <w:tcPr>
            <w:tcW w:w="2188" w:type="dxa"/>
          </w:tcPr>
          <w:p w14:paraId="3003B50F" w14:textId="34FC790E" w:rsidR="008202E6" w:rsidRPr="002A5A63" w:rsidRDefault="005D2917" w:rsidP="000D581D">
            <w:pPr>
              <w:spacing w:after="0" w:line="240" w:lineRule="auto"/>
              <w:rPr>
                <w:rFonts w:eastAsia="Constantia" w:cstheme="minorHAnsi"/>
              </w:rPr>
            </w:pPr>
            <w:r>
              <w:rPr>
                <w:rFonts w:cstheme="minorHAnsi"/>
              </w:rPr>
              <w:t>C</w:t>
            </w:r>
            <w:r w:rsidR="009930FB">
              <w:rPr>
                <w:rFonts w:cstheme="minorHAnsi"/>
              </w:rPr>
              <w:t>onosce alcuni principi di benessere psico-fisico legati all’igiene e a un corretto regime alimentare.</w:t>
            </w:r>
          </w:p>
        </w:tc>
        <w:tc>
          <w:tcPr>
            <w:tcW w:w="2189" w:type="dxa"/>
          </w:tcPr>
          <w:p w14:paraId="1945DBB7" w14:textId="61E1CC96" w:rsidR="008202E6" w:rsidRPr="002A5A63" w:rsidRDefault="005D2917" w:rsidP="000D581D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C</w:t>
            </w:r>
            <w:r w:rsidR="0083447B">
              <w:rPr>
                <w:rFonts w:cstheme="minorHAnsi"/>
              </w:rPr>
              <w:t xml:space="preserve">onosce </w:t>
            </w:r>
            <w:r>
              <w:rPr>
                <w:rFonts w:cstheme="minorHAnsi"/>
              </w:rPr>
              <w:t xml:space="preserve">regolarmente </w:t>
            </w:r>
            <w:r w:rsidR="0083447B">
              <w:rPr>
                <w:rFonts w:cstheme="minorHAnsi"/>
              </w:rPr>
              <w:t xml:space="preserve">alcuni principi di benessere </w:t>
            </w:r>
            <w:r w:rsidR="009930FB">
              <w:rPr>
                <w:rFonts w:cstheme="minorHAnsi"/>
              </w:rPr>
              <w:t>psico-fisico legati all’igiene e a un corretto regime alimentare.</w:t>
            </w:r>
          </w:p>
        </w:tc>
      </w:tr>
    </w:tbl>
    <w:p w14:paraId="65B59FCA" w14:textId="77777777" w:rsidR="008202E6" w:rsidRDefault="008202E6" w:rsidP="00683057">
      <w:pPr>
        <w:jc w:val="center"/>
      </w:pPr>
    </w:p>
    <w:sectPr w:rsidR="008202E6" w:rsidSect="002B2A50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dale Sans UI">
    <w:altName w:val="Times New Roman"/>
    <w:charset w:val="00"/>
    <w:family w:val="auto"/>
    <w:pitch w:val="variable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6B7CEF"/>
    <w:multiLevelType w:val="hybridMultilevel"/>
    <w:tmpl w:val="84F8AEB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TeytDCwMDMzNzZQ0lEKTi0uzszPAykwqQUAocheTywAAAA="/>
  </w:docVars>
  <w:rsids>
    <w:rsidRoot w:val="002B2A50"/>
    <w:rsid w:val="0003182C"/>
    <w:rsid w:val="00054803"/>
    <w:rsid w:val="0016687A"/>
    <w:rsid w:val="00217ADF"/>
    <w:rsid w:val="002A5A63"/>
    <w:rsid w:val="002B2A50"/>
    <w:rsid w:val="003951D6"/>
    <w:rsid w:val="00473DB8"/>
    <w:rsid w:val="00553ABF"/>
    <w:rsid w:val="00581410"/>
    <w:rsid w:val="005D2917"/>
    <w:rsid w:val="00660EB2"/>
    <w:rsid w:val="00683057"/>
    <w:rsid w:val="0069511A"/>
    <w:rsid w:val="006965B7"/>
    <w:rsid w:val="006D6CAD"/>
    <w:rsid w:val="007861D6"/>
    <w:rsid w:val="008202E6"/>
    <w:rsid w:val="0083447B"/>
    <w:rsid w:val="0087024E"/>
    <w:rsid w:val="009930FB"/>
    <w:rsid w:val="009C39F8"/>
    <w:rsid w:val="00A27991"/>
    <w:rsid w:val="00AB0481"/>
    <w:rsid w:val="00C00072"/>
    <w:rsid w:val="00D7313C"/>
    <w:rsid w:val="00DB7E17"/>
    <w:rsid w:val="00DC2ABF"/>
    <w:rsid w:val="00E27E44"/>
    <w:rsid w:val="00EB166F"/>
    <w:rsid w:val="00F634D0"/>
    <w:rsid w:val="00F827DE"/>
    <w:rsid w:val="00F87B6A"/>
    <w:rsid w:val="00FB1631"/>
    <w:rsid w:val="00FD5FB6"/>
    <w:rsid w:val="00FE7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F3F67E"/>
  <w15:chartTrackingRefBased/>
  <w15:docId w15:val="{826A0567-5218-418D-9FA1-D65B51D31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473DB8"/>
    <w:pPr>
      <w:spacing w:after="200" w:line="27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2B2A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essunaspaziatura">
    <w:name w:val="No Spacing"/>
    <w:uiPriority w:val="1"/>
    <w:qFormat/>
    <w:rsid w:val="002B2A50"/>
    <w:pPr>
      <w:spacing w:after="0" w:line="240" w:lineRule="auto"/>
    </w:pPr>
  </w:style>
  <w:style w:type="paragraph" w:customStyle="1" w:styleId="Contenutotabella">
    <w:name w:val="Contenuto tabella"/>
    <w:basedOn w:val="Normale"/>
    <w:rsid w:val="002B2A50"/>
    <w:pPr>
      <w:widowControl w:val="0"/>
      <w:suppressLineNumbers/>
      <w:suppressAutoHyphens/>
      <w:spacing w:after="0" w:line="240" w:lineRule="auto"/>
    </w:pPr>
    <w:rPr>
      <w:rFonts w:ascii="Times New Roman" w:eastAsia="Andale Sans UI" w:hAnsi="Times New Roman" w:cs="Times New Roman"/>
      <w:kern w:val="1"/>
      <w:sz w:val="24"/>
      <w:szCs w:val="24"/>
      <w:lang w:eastAsia="ar-SA"/>
    </w:rPr>
  </w:style>
  <w:style w:type="paragraph" w:customStyle="1" w:styleId="Default">
    <w:name w:val="Default"/>
    <w:rsid w:val="002B2A50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kern w:val="1"/>
      <w:sz w:val="24"/>
      <w:szCs w:val="24"/>
      <w:lang w:eastAsia="ar-SA"/>
    </w:rPr>
  </w:style>
  <w:style w:type="paragraph" w:styleId="NormaleWeb">
    <w:name w:val="Normal (Web)"/>
    <w:basedOn w:val="Normale"/>
    <w:rsid w:val="002B2A50"/>
    <w:pPr>
      <w:widowControl w:val="0"/>
      <w:suppressAutoHyphens/>
      <w:spacing w:before="100" w:after="119" w:line="240" w:lineRule="auto"/>
    </w:pPr>
    <w:rPr>
      <w:rFonts w:ascii="Times New Roman" w:eastAsia="Andale Sans UI" w:hAnsi="Times New Roman" w:cs="Times New Roman"/>
      <w:kern w:val="1"/>
      <w:sz w:val="24"/>
      <w:szCs w:val="24"/>
      <w:lang w:eastAsia="ar-SA"/>
    </w:rPr>
  </w:style>
  <w:style w:type="paragraph" w:styleId="Paragrafoelenco">
    <w:name w:val="List Paragraph"/>
    <w:basedOn w:val="Normale"/>
    <w:uiPriority w:val="34"/>
    <w:qFormat/>
    <w:rsid w:val="00F634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343</Words>
  <Characters>13356</Characters>
  <Application>Microsoft Office Word</Application>
  <DocSecurity>0</DocSecurity>
  <Lines>111</Lines>
  <Paragraphs>3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Castoldi</dc:creator>
  <cp:keywords/>
  <dc:description/>
  <cp:lastModifiedBy>Giulia Marchisio</cp:lastModifiedBy>
  <cp:revision>8</cp:revision>
  <dcterms:created xsi:type="dcterms:W3CDTF">2021-04-09T16:59:00Z</dcterms:created>
  <dcterms:modified xsi:type="dcterms:W3CDTF">2021-04-26T17:04:00Z</dcterms:modified>
</cp:coreProperties>
</file>